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50B930" w14:textId="58DD601F" w:rsidR="003A4FC5" w:rsidRDefault="003A4FC5">
      <w:pPr>
        <w:rPr>
          <w:sz w:val="20"/>
          <w:szCs w:val="20"/>
        </w:rPr>
      </w:pPr>
    </w:p>
    <w:p w14:paraId="3FBD69F7" w14:textId="6097075D" w:rsidR="003A4FC5" w:rsidRDefault="003A4FC5">
      <w:pPr>
        <w:rPr>
          <w:sz w:val="20"/>
          <w:szCs w:val="20"/>
        </w:rPr>
      </w:pPr>
    </w:p>
    <w:tbl>
      <w:tblPr>
        <w:tblStyle w:val="a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150"/>
        <w:gridCol w:w="1420"/>
        <w:gridCol w:w="2025"/>
        <w:gridCol w:w="1305"/>
        <w:gridCol w:w="2595"/>
        <w:gridCol w:w="3465"/>
      </w:tblGrid>
      <w:tr w:rsidR="003A4FC5" w14:paraId="44765582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3D481" w14:textId="77777777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able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C656D" w14:textId="77777777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ttribute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BFD83" w14:textId="77777777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a Typ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D94842" w14:textId="77777777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Primary Key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5D242" w14:textId="77777777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oreign Key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0165A" w14:textId="77777777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straints</w:t>
            </w:r>
          </w:p>
        </w:tc>
      </w:tr>
      <w:tr w:rsidR="003A4FC5" w14:paraId="15DFE52E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F8C68" w14:textId="2966D32B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D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A2868" w14:textId="416664BD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rd_Typ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CE138" w14:textId="49839229" w:rsidR="003A4FC5" w:rsidRDefault="00982513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18"/>
                <w:szCs w:val="18"/>
              </w:rPr>
              <w:t>VARCHAR(</w:t>
            </w:r>
            <w:proofErr w:type="gramEnd"/>
            <w:r>
              <w:rPr>
                <w:sz w:val="18"/>
                <w:szCs w:val="18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8E71A" w14:textId="77777777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6AE68" w14:textId="77777777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D9D15" w14:textId="77777777" w:rsidR="003A4FC5" w:rsidRDefault="003A4FC5" w:rsidP="003325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3A4FC5" w14:paraId="2A7ED6D7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33590" w14:textId="612103A4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1E160A">
              <w:rPr>
                <w:sz w:val="20"/>
                <w:szCs w:val="20"/>
              </w:rPr>
              <w:t>CARD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AC149" w14:textId="252559B3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Card_No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5DD9D" w14:textId="0EE25E1D" w:rsidR="003A4FC5" w:rsidRDefault="005A1FD4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3D6E9" w14:textId="14241C5D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185A53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DE60A" w14:textId="49F74F5C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que</w:t>
            </w:r>
          </w:p>
        </w:tc>
      </w:tr>
      <w:tr w:rsidR="003A4FC5" w14:paraId="01072BA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BB3BC4" w14:textId="05D3B19E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1E160A">
              <w:rPr>
                <w:sz w:val="20"/>
                <w:szCs w:val="20"/>
              </w:rPr>
              <w:t>CARD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07205" w14:textId="6DBCB442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ameOnCard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2FCE9" w14:textId="6E27A94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 w:rsidR="00920776">
              <w:rPr>
                <w:sz w:val="20"/>
                <w:szCs w:val="20"/>
              </w:rPr>
              <w:t>30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D6158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C39A0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B5BA2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3A4FC5" w14:paraId="3B3B371E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231F6" w14:textId="27B67D5A" w:rsidR="003A4FC5" w:rsidRDefault="003A4FC5" w:rsidP="003A4FC5">
            <w:pPr>
              <w:widowControl w:val="0"/>
              <w:rPr>
                <w:sz w:val="20"/>
                <w:szCs w:val="20"/>
              </w:rPr>
            </w:pPr>
            <w:r w:rsidRPr="001E160A">
              <w:rPr>
                <w:sz w:val="20"/>
                <w:szCs w:val="20"/>
              </w:rPr>
              <w:t>CARD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355C1" w14:textId="2E3A4E6E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ecurityCod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D929C" w14:textId="4D6BDB04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E4363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C0933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F9DA5E" w14:textId="78B4A3B6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nimum 3, Maximum 5 digits, positive </w:t>
            </w:r>
          </w:p>
        </w:tc>
      </w:tr>
      <w:tr w:rsidR="003A4FC5" w14:paraId="232046A2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E542F" w14:textId="5FD5A158" w:rsidR="003A4FC5" w:rsidRDefault="003A4FC5" w:rsidP="003A4FC5">
            <w:pPr>
              <w:widowControl w:val="0"/>
              <w:rPr>
                <w:sz w:val="20"/>
                <w:szCs w:val="20"/>
              </w:rPr>
            </w:pPr>
            <w:r w:rsidRPr="001E160A">
              <w:rPr>
                <w:sz w:val="20"/>
                <w:szCs w:val="20"/>
              </w:rPr>
              <w:t>CARD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B08A8E" w14:textId="51E61E6F" w:rsidR="003A4FC5" w:rsidRPr="003A4FC5" w:rsidRDefault="003A4FC5" w:rsidP="003A4FC5">
            <w:proofErr w:type="spellStart"/>
            <w:r>
              <w:rPr>
                <w:color w:val="000000"/>
              </w:rPr>
              <w:t>ExpMonth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0509D" w14:textId="2E17A354" w:rsidR="003A4FC5" w:rsidRDefault="00982513" w:rsidP="003A4FC5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16783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CC337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9D86B" w14:textId="714086F4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digits, positive</w:t>
            </w:r>
          </w:p>
        </w:tc>
      </w:tr>
      <w:tr w:rsidR="003A4FC5" w14:paraId="242CC0F2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26C73" w14:textId="2DDF3C46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1E160A">
              <w:rPr>
                <w:sz w:val="20"/>
                <w:szCs w:val="20"/>
              </w:rPr>
              <w:t>CARD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74914" w14:textId="2127C23A" w:rsidR="003A4FC5" w:rsidRPr="003A4FC5" w:rsidRDefault="003A4FC5" w:rsidP="003A4FC5">
            <w:proofErr w:type="spellStart"/>
            <w:r>
              <w:rPr>
                <w:color w:val="000000"/>
              </w:rPr>
              <w:t>ExpYear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CB3AD1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C2065" w14:textId="4860D062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38C92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49AA0" w14:textId="3C49D700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3A4FC5">
              <w:rPr>
                <w:sz w:val="20"/>
                <w:szCs w:val="20"/>
              </w:rPr>
              <w:t xml:space="preserve"> digits, positive</w:t>
            </w:r>
          </w:p>
        </w:tc>
      </w:tr>
      <w:tr w:rsidR="003A4FC5" w14:paraId="0B65B207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2CF11" w14:textId="5BC80099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1E160A">
              <w:rPr>
                <w:sz w:val="20"/>
                <w:szCs w:val="20"/>
              </w:rPr>
              <w:t>CARD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EA021" w14:textId="2172157C" w:rsidR="003A4FC5" w:rsidRPr="003A4FC5" w:rsidRDefault="003A4FC5" w:rsidP="003A4FC5">
            <w:proofErr w:type="spellStart"/>
            <w:r>
              <w:rPr>
                <w:color w:val="000000"/>
              </w:rPr>
              <w:t>IsActiv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213D6" w14:textId="70E54C85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UM(‘Y’,’N’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FF0B4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1FBD1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62CE8" w14:textId="0F132195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 for Yes, N for No</w:t>
            </w:r>
          </w:p>
        </w:tc>
      </w:tr>
      <w:tr w:rsidR="003A4FC5" w14:paraId="29075DE1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B5FD4" w14:textId="47767547" w:rsidR="003A4FC5" w:rsidRPr="003A4FC5" w:rsidRDefault="003A4FC5" w:rsidP="003A4FC5">
            <w:r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82513" w14:textId="4AEDE564" w:rsidR="003A4FC5" w:rsidRDefault="00730D00" w:rsidP="003A4FC5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color w:val="000000"/>
              </w:rPr>
              <w:t>Cust_Id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C33AAB" w14:textId="5EC2800F" w:rsidR="003A4FC5" w:rsidRDefault="005A1FD4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E9A1F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B7598" w14:textId="745DCD59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OMER_MASTER(CUST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B3C5C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3A4FC5" w14:paraId="5933047B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94D05" w14:textId="2CEA0B87" w:rsidR="003A4FC5" w:rsidRDefault="003A4FC5" w:rsidP="003A4FC5">
            <w:pPr>
              <w:widowControl w:val="0"/>
              <w:rPr>
                <w:sz w:val="20"/>
                <w:szCs w:val="20"/>
              </w:rPr>
            </w:pPr>
            <w:r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41C08" w14:textId="77777777" w:rsidR="003A4FC5" w:rsidRDefault="003A4FC5" w:rsidP="003A4FC5">
            <w:proofErr w:type="spellStart"/>
            <w:r>
              <w:rPr>
                <w:color w:val="000000"/>
              </w:rPr>
              <w:t>Card_Type</w:t>
            </w:r>
            <w:proofErr w:type="spellEnd"/>
          </w:p>
          <w:p w14:paraId="6BFC68D8" w14:textId="15A475B3" w:rsidR="003A4FC5" w:rsidRDefault="003A4FC5" w:rsidP="003A4FC5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F10DE" w14:textId="1469F297" w:rsidR="003A4FC5" w:rsidRDefault="00D61C90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18"/>
                <w:szCs w:val="18"/>
              </w:rPr>
              <w:t>VARCHAR(</w:t>
            </w:r>
            <w:proofErr w:type="gramEnd"/>
            <w:r>
              <w:rPr>
                <w:sz w:val="18"/>
                <w:szCs w:val="18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6EBCA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087BD" w14:textId="77777777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4321A" w14:textId="0368273C" w:rsidR="003A4FC5" w:rsidRDefault="003A4FC5" w:rsidP="003A4F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D61C90" w14:paraId="25D7EA5A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FD840" w14:textId="6B1219D8" w:rsidR="00D61C90" w:rsidRDefault="00D61C90" w:rsidP="00D61C90">
            <w:pPr>
              <w:widowControl w:val="0"/>
              <w:rPr>
                <w:sz w:val="20"/>
                <w:szCs w:val="20"/>
              </w:rPr>
            </w:pPr>
            <w:r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A30F6" w14:textId="77777777" w:rsidR="00D61C90" w:rsidRDefault="00D61C90" w:rsidP="00D61C90">
            <w:proofErr w:type="spellStart"/>
            <w:r>
              <w:rPr>
                <w:color w:val="000000"/>
                <w:u w:val="single"/>
              </w:rPr>
              <w:t>Card_No</w:t>
            </w:r>
            <w:proofErr w:type="spellEnd"/>
          </w:p>
          <w:p w14:paraId="4D57C280" w14:textId="3A60B9F1" w:rsidR="00D61C90" w:rsidRDefault="00D61C90" w:rsidP="00D61C90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D8BA1" w14:textId="12423B69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2853D" w14:textId="7A53381F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6E68A1" w14:textId="1F6A1073" w:rsidR="00D61C90" w:rsidRDefault="003325CB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RDS(</w:t>
            </w:r>
            <w:proofErr w:type="spellStart"/>
            <w:r>
              <w:rPr>
                <w:sz w:val="20"/>
                <w:szCs w:val="20"/>
              </w:rPr>
              <w:t>Card_N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09885" w14:textId="4B1987A3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D61C90" w14:paraId="45E2F837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655D6" w14:textId="072C5206" w:rsidR="00D61C90" w:rsidRDefault="00D61C90" w:rsidP="00D61C90">
            <w:pPr>
              <w:widowControl w:val="0"/>
              <w:rPr>
                <w:sz w:val="20"/>
                <w:szCs w:val="20"/>
              </w:rPr>
            </w:pPr>
            <w:r w:rsidRPr="004E1082"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894B3" w14:textId="77777777" w:rsidR="00D61C90" w:rsidRDefault="00D61C90" w:rsidP="00D61C90">
            <w:proofErr w:type="spellStart"/>
            <w:r>
              <w:rPr>
                <w:color w:val="000000"/>
              </w:rPr>
              <w:t>CC_BillingPostalCode</w:t>
            </w:r>
            <w:proofErr w:type="spellEnd"/>
          </w:p>
          <w:p w14:paraId="1057D61A" w14:textId="7DCF93DE" w:rsidR="00D61C90" w:rsidRDefault="00D61C90" w:rsidP="00D61C90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D5161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7B6FA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36C42" w14:textId="42224886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D1F34" w14:textId="69B85270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 digits, positive</w:t>
            </w:r>
            <w:r w:rsidR="00730D00">
              <w:rPr>
                <w:sz w:val="20"/>
                <w:szCs w:val="20"/>
              </w:rPr>
              <w:t xml:space="preserve">, ISNULL if </w:t>
            </w:r>
            <w:proofErr w:type="spellStart"/>
            <w:r w:rsidR="00730D00">
              <w:rPr>
                <w:sz w:val="20"/>
                <w:szCs w:val="20"/>
              </w:rPr>
              <w:t>Card_type</w:t>
            </w:r>
            <w:proofErr w:type="spellEnd"/>
            <w:r w:rsidR="00730D00">
              <w:rPr>
                <w:sz w:val="20"/>
                <w:szCs w:val="20"/>
              </w:rPr>
              <w:t xml:space="preserve"> is not </w:t>
            </w:r>
            <w:proofErr w:type="spellStart"/>
            <w:r w:rsidR="00730D00">
              <w:rPr>
                <w:sz w:val="20"/>
                <w:szCs w:val="20"/>
              </w:rPr>
              <w:t>Credit_Card</w:t>
            </w:r>
            <w:proofErr w:type="spellEnd"/>
          </w:p>
        </w:tc>
      </w:tr>
      <w:tr w:rsidR="00D61C90" w14:paraId="6D087FD3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92628" w14:textId="1B4E0B49" w:rsidR="00D61C90" w:rsidRDefault="00D61C90" w:rsidP="00D61C90">
            <w:pPr>
              <w:widowControl w:val="0"/>
              <w:rPr>
                <w:sz w:val="20"/>
                <w:szCs w:val="20"/>
              </w:rPr>
            </w:pPr>
            <w:r w:rsidRPr="004E1082"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6C2D8" w14:textId="622239ED" w:rsidR="00D61C90" w:rsidRDefault="00D61C90" w:rsidP="00D61C90">
            <w:proofErr w:type="spellStart"/>
            <w:r>
              <w:rPr>
                <w:color w:val="000000"/>
              </w:rPr>
              <w:t>CC_Balance</w:t>
            </w:r>
            <w:proofErr w:type="spellEnd"/>
          </w:p>
          <w:p w14:paraId="0A198DA6" w14:textId="6DCC535B" w:rsidR="00D61C90" w:rsidRDefault="00D61C90" w:rsidP="00D61C90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BC6DD" w14:textId="296A32F2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 w:rsidR="00846C97">
              <w:rPr>
                <w:sz w:val="20"/>
                <w:szCs w:val="20"/>
              </w:rPr>
              <w:t>10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8D08C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5508A" w14:textId="4BBA3770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FBB7E" w14:textId="2007FF26" w:rsidR="00D61C90" w:rsidRDefault="00730D0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NULL if </w:t>
            </w:r>
            <w:proofErr w:type="spellStart"/>
            <w:r>
              <w:rPr>
                <w:sz w:val="20"/>
                <w:szCs w:val="20"/>
              </w:rPr>
              <w:t>Card_type</w:t>
            </w:r>
            <w:proofErr w:type="spellEnd"/>
            <w:r>
              <w:rPr>
                <w:sz w:val="20"/>
                <w:szCs w:val="20"/>
              </w:rPr>
              <w:t xml:space="preserve"> is not </w:t>
            </w:r>
            <w:proofErr w:type="spellStart"/>
            <w:r>
              <w:rPr>
                <w:sz w:val="20"/>
                <w:szCs w:val="20"/>
              </w:rPr>
              <w:t>Credit_Card</w:t>
            </w:r>
            <w:proofErr w:type="spellEnd"/>
          </w:p>
        </w:tc>
      </w:tr>
      <w:tr w:rsidR="00D61C90" w14:paraId="4EDD0678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CC48D" w14:textId="4FDB271A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 w:rsidRPr="004E1082"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D2329" w14:textId="583036FB" w:rsidR="00D61C90" w:rsidRDefault="00D61C90" w:rsidP="00D61C90">
            <w:proofErr w:type="spellStart"/>
            <w:r>
              <w:rPr>
                <w:color w:val="000000"/>
              </w:rPr>
              <w:t>CC_</w:t>
            </w:r>
            <w:r w:rsidR="00730D00">
              <w:rPr>
                <w:color w:val="000000"/>
              </w:rPr>
              <w:t>Limit</w:t>
            </w:r>
            <w:proofErr w:type="spellEnd"/>
          </w:p>
          <w:p w14:paraId="3CAD3BA6" w14:textId="1F4378C7" w:rsidR="00D61C90" w:rsidRDefault="00D61C90" w:rsidP="00D61C90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634D5" w14:textId="7C3300FF" w:rsidR="00D61C90" w:rsidRDefault="00846C97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5ADF1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EB2DD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0D0F5" w14:textId="67E49082" w:rsidR="00D61C90" w:rsidRDefault="00846C97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digits</w:t>
            </w:r>
            <w:r w:rsidR="00730D00">
              <w:rPr>
                <w:sz w:val="20"/>
                <w:szCs w:val="20"/>
              </w:rPr>
              <w:t xml:space="preserve">, ISNULL if </w:t>
            </w:r>
            <w:proofErr w:type="spellStart"/>
            <w:r w:rsidR="00730D00">
              <w:rPr>
                <w:sz w:val="20"/>
                <w:szCs w:val="20"/>
              </w:rPr>
              <w:t>Card_type</w:t>
            </w:r>
            <w:proofErr w:type="spellEnd"/>
            <w:r w:rsidR="00730D00">
              <w:rPr>
                <w:sz w:val="20"/>
                <w:szCs w:val="20"/>
              </w:rPr>
              <w:t xml:space="preserve"> is not </w:t>
            </w:r>
            <w:proofErr w:type="spellStart"/>
            <w:r w:rsidR="00730D00">
              <w:rPr>
                <w:sz w:val="20"/>
                <w:szCs w:val="20"/>
              </w:rPr>
              <w:t>Credit_Card</w:t>
            </w:r>
            <w:proofErr w:type="spellEnd"/>
          </w:p>
        </w:tc>
      </w:tr>
      <w:tr w:rsidR="00D61C90" w14:paraId="5DA8C231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DFDAB" w14:textId="4F62C124" w:rsidR="00D61C90" w:rsidRDefault="00D61C90" w:rsidP="00D61C90">
            <w:pPr>
              <w:widowControl w:val="0"/>
              <w:rPr>
                <w:sz w:val="20"/>
                <w:szCs w:val="20"/>
              </w:rPr>
            </w:pPr>
            <w:r w:rsidRPr="004E1082">
              <w:rPr>
                <w:color w:val="000000"/>
              </w:rPr>
              <w:lastRenderedPageBreak/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185D0" w14:textId="77777777" w:rsidR="00D61C90" w:rsidRDefault="00D61C90" w:rsidP="00D61C90">
            <w:proofErr w:type="spellStart"/>
            <w:r>
              <w:rPr>
                <w:color w:val="000000"/>
              </w:rPr>
              <w:t>DB_Balance</w:t>
            </w:r>
            <w:proofErr w:type="spellEnd"/>
          </w:p>
          <w:p w14:paraId="1B0934F5" w14:textId="25B13240" w:rsidR="00D61C90" w:rsidRDefault="00D61C90" w:rsidP="00D61C90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15872" w14:textId="5DF10CA8" w:rsidR="00D61C90" w:rsidRDefault="00846C97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</w:t>
            </w:r>
            <w:r w:rsidR="00C51E64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AE528" w14:textId="62EE6BEF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5FDE8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A86F8" w14:textId="06CEDF8A" w:rsidR="00D61C90" w:rsidRDefault="00730D0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NULL if </w:t>
            </w:r>
            <w:proofErr w:type="spellStart"/>
            <w:r>
              <w:rPr>
                <w:sz w:val="20"/>
                <w:szCs w:val="20"/>
              </w:rPr>
              <w:t>Card_type</w:t>
            </w:r>
            <w:proofErr w:type="spellEnd"/>
            <w:r>
              <w:rPr>
                <w:sz w:val="20"/>
                <w:szCs w:val="20"/>
              </w:rPr>
              <w:t xml:space="preserve"> is not DEBIT_CARD</w:t>
            </w:r>
          </w:p>
        </w:tc>
      </w:tr>
      <w:tr w:rsidR="00D61C90" w14:paraId="76791B79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EB36F" w14:textId="27B1AE1A" w:rsidR="00D61C90" w:rsidRDefault="00D61C90" w:rsidP="00D61C90">
            <w:pPr>
              <w:widowControl w:val="0"/>
              <w:rPr>
                <w:sz w:val="20"/>
                <w:szCs w:val="20"/>
              </w:rPr>
            </w:pPr>
            <w:r w:rsidRPr="004E1082"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F0A37" w14:textId="1D90E254" w:rsidR="00D61C90" w:rsidRDefault="00D61C90" w:rsidP="00D61C90">
            <w:proofErr w:type="spellStart"/>
            <w:r>
              <w:rPr>
                <w:color w:val="000000"/>
              </w:rPr>
              <w:t>TCC_</w:t>
            </w:r>
            <w:r w:rsidR="00C51E64">
              <w:rPr>
                <w:color w:val="000000"/>
              </w:rPr>
              <w:t>Balance</w:t>
            </w:r>
            <w:proofErr w:type="spellEnd"/>
          </w:p>
          <w:p w14:paraId="50A676CD" w14:textId="140B0081" w:rsidR="00D61C90" w:rsidRDefault="00D61C90" w:rsidP="00D61C90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286945" w14:textId="4C734EFB" w:rsidR="00D61C90" w:rsidRDefault="00C51E64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B4AE4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4E9F6" w14:textId="73CF73DE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A07A1B" w14:textId="1B224F1F" w:rsidR="00D61C90" w:rsidRDefault="00730D0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NULL if </w:t>
            </w:r>
            <w:proofErr w:type="spellStart"/>
            <w:r>
              <w:rPr>
                <w:sz w:val="20"/>
                <w:szCs w:val="20"/>
              </w:rPr>
              <w:t>Card_type</w:t>
            </w:r>
            <w:proofErr w:type="spellEnd"/>
            <w:r>
              <w:rPr>
                <w:sz w:val="20"/>
                <w:szCs w:val="20"/>
              </w:rPr>
              <w:t xml:space="preserve"> is not TRAVELCURRENCYCARD</w:t>
            </w:r>
          </w:p>
        </w:tc>
      </w:tr>
      <w:tr w:rsidR="00D61C90" w14:paraId="34D482C0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FDD9B" w14:textId="4D7E04BB" w:rsidR="00D61C90" w:rsidRDefault="00D61C90" w:rsidP="00D61C90">
            <w:pPr>
              <w:widowControl w:val="0"/>
              <w:rPr>
                <w:sz w:val="20"/>
                <w:szCs w:val="20"/>
              </w:rPr>
            </w:pPr>
            <w:r w:rsidRPr="004E1082"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703BC" w14:textId="77777777" w:rsidR="00D61C90" w:rsidRDefault="00D61C90" w:rsidP="00D61C90">
            <w:proofErr w:type="spellStart"/>
            <w:r>
              <w:rPr>
                <w:color w:val="000000"/>
              </w:rPr>
              <w:t>EMI_Amount</w:t>
            </w:r>
            <w:proofErr w:type="spellEnd"/>
          </w:p>
          <w:p w14:paraId="24854579" w14:textId="39A952B7" w:rsidR="00D61C90" w:rsidRDefault="00D61C90" w:rsidP="00D61C90">
            <w:pPr>
              <w:widowControl w:val="0"/>
              <w:rPr>
                <w:sz w:val="16"/>
                <w:szCs w:val="16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6F558" w14:textId="53399034" w:rsidR="00D61C90" w:rsidRDefault="00C51E64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F0843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CBD45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5CC1F" w14:textId="7D8FA491" w:rsidR="00D61C90" w:rsidRDefault="00730D0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NULL if </w:t>
            </w:r>
            <w:proofErr w:type="spellStart"/>
            <w:r>
              <w:rPr>
                <w:sz w:val="20"/>
                <w:szCs w:val="20"/>
              </w:rPr>
              <w:t>Card_type</w:t>
            </w:r>
            <w:proofErr w:type="spellEnd"/>
            <w:r>
              <w:rPr>
                <w:sz w:val="20"/>
                <w:szCs w:val="20"/>
              </w:rPr>
              <w:t xml:space="preserve"> is not </w:t>
            </w:r>
            <w:proofErr w:type="spellStart"/>
            <w:r>
              <w:rPr>
                <w:sz w:val="20"/>
                <w:szCs w:val="20"/>
              </w:rPr>
              <w:t>EMICard</w:t>
            </w:r>
            <w:proofErr w:type="spellEnd"/>
          </w:p>
        </w:tc>
      </w:tr>
      <w:tr w:rsidR="00D61C90" w14:paraId="29B9F741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E7A29" w14:textId="6967D56F" w:rsidR="00D61C90" w:rsidRPr="004E1082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17BEE"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EE244" w14:textId="77777777" w:rsidR="00D61C90" w:rsidRDefault="00D61C90" w:rsidP="00D61C90">
            <w:proofErr w:type="spellStart"/>
            <w:r>
              <w:rPr>
                <w:color w:val="000000"/>
              </w:rPr>
              <w:t>LC_Points</w:t>
            </w:r>
            <w:proofErr w:type="spellEnd"/>
          </w:p>
          <w:p w14:paraId="52915561" w14:textId="77777777" w:rsidR="00D61C90" w:rsidRDefault="00D61C90" w:rsidP="00D61C90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545F4" w14:textId="5D7C37AB" w:rsidR="00D61C90" w:rsidRDefault="00C51E64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D961B5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61BD9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70510" w14:textId="518AE1E8" w:rsidR="00D61C90" w:rsidRDefault="00C51E64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10 </w:t>
            </w:r>
            <w:proofErr w:type="spellStart"/>
            <w:proofErr w:type="gramStart"/>
            <w:r>
              <w:rPr>
                <w:sz w:val="20"/>
                <w:szCs w:val="20"/>
              </w:rPr>
              <w:t>digits,positive</w:t>
            </w:r>
            <w:proofErr w:type="spellEnd"/>
            <w:proofErr w:type="gramEnd"/>
            <w:r w:rsidR="00730D00">
              <w:rPr>
                <w:sz w:val="20"/>
                <w:szCs w:val="20"/>
              </w:rPr>
              <w:t xml:space="preserve">, ISNULL if </w:t>
            </w:r>
            <w:proofErr w:type="spellStart"/>
            <w:r w:rsidR="00730D00">
              <w:rPr>
                <w:sz w:val="20"/>
                <w:szCs w:val="20"/>
              </w:rPr>
              <w:t>Card_type</w:t>
            </w:r>
            <w:proofErr w:type="spellEnd"/>
            <w:r w:rsidR="00730D00">
              <w:rPr>
                <w:sz w:val="20"/>
                <w:szCs w:val="20"/>
              </w:rPr>
              <w:t xml:space="preserve"> is not LOYALTYCARD</w:t>
            </w:r>
          </w:p>
        </w:tc>
      </w:tr>
      <w:tr w:rsidR="00D61C90" w14:paraId="7E512762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D1A94" w14:textId="27750BB5" w:rsidR="00D61C90" w:rsidRPr="004E1082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17BEE"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05987" w14:textId="77777777" w:rsidR="00D61C90" w:rsidRDefault="00D61C90" w:rsidP="00D61C90">
            <w:pPr>
              <w:rPr>
                <w:color w:val="000000"/>
              </w:rPr>
            </w:pPr>
          </w:p>
          <w:p w14:paraId="1622CC63" w14:textId="77777777" w:rsidR="00D61C90" w:rsidRDefault="00D61C90" w:rsidP="00D61C90">
            <w:proofErr w:type="spellStart"/>
            <w:r>
              <w:rPr>
                <w:color w:val="000000"/>
              </w:rPr>
              <w:t>LC_Amount</w:t>
            </w:r>
            <w:proofErr w:type="spellEnd"/>
          </w:p>
          <w:p w14:paraId="488158DC" w14:textId="2D439D25" w:rsidR="00D61C90" w:rsidRPr="003A4FC5" w:rsidRDefault="00D61C90" w:rsidP="00D61C90"/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AD97F" w14:textId="670AD5F5" w:rsidR="00D61C90" w:rsidRDefault="00C51E64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6B45A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1CB05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64EFE" w14:textId="0B2465A5" w:rsidR="00D61C90" w:rsidRDefault="00730D0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NULL if </w:t>
            </w:r>
            <w:proofErr w:type="spellStart"/>
            <w:r>
              <w:rPr>
                <w:sz w:val="20"/>
                <w:szCs w:val="20"/>
              </w:rPr>
              <w:t>Card_type</w:t>
            </w:r>
            <w:proofErr w:type="spellEnd"/>
            <w:r>
              <w:rPr>
                <w:sz w:val="20"/>
                <w:szCs w:val="20"/>
              </w:rPr>
              <w:t xml:space="preserve"> is not LOYALTYCARD</w:t>
            </w:r>
          </w:p>
        </w:tc>
      </w:tr>
      <w:tr w:rsidR="00D61C90" w14:paraId="5C26E11A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11D69" w14:textId="00561463" w:rsidR="00D61C90" w:rsidRPr="004E1082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17BEE">
              <w:rPr>
                <w:color w:val="000000"/>
              </w:rPr>
              <w:t>CARDS_CUSTOM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AC10E" w14:textId="77777777" w:rsidR="00D61C90" w:rsidRDefault="00D61C90" w:rsidP="00D61C90">
            <w:proofErr w:type="spellStart"/>
            <w:r>
              <w:rPr>
                <w:color w:val="000000"/>
              </w:rPr>
              <w:t>Corp_Amount</w:t>
            </w:r>
            <w:proofErr w:type="spellEnd"/>
          </w:p>
          <w:p w14:paraId="7AF22F9D" w14:textId="77777777" w:rsidR="00D61C90" w:rsidRDefault="00D61C90" w:rsidP="00D61C90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99E96" w14:textId="2E94E07D" w:rsidR="00D61C90" w:rsidRDefault="00C51E64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5A068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78D4D" w14:textId="77777777" w:rsidR="00D61C90" w:rsidRDefault="00D61C9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47C72" w14:textId="51201C20" w:rsidR="00D61C90" w:rsidRDefault="00730D00" w:rsidP="00D61C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NULL if </w:t>
            </w:r>
            <w:proofErr w:type="spellStart"/>
            <w:r>
              <w:rPr>
                <w:sz w:val="20"/>
                <w:szCs w:val="20"/>
              </w:rPr>
              <w:t>Card_type</w:t>
            </w:r>
            <w:proofErr w:type="spellEnd"/>
            <w:r>
              <w:rPr>
                <w:sz w:val="20"/>
                <w:szCs w:val="20"/>
              </w:rPr>
              <w:t xml:space="preserve"> is not CORPORATECARD</w:t>
            </w:r>
          </w:p>
        </w:tc>
      </w:tr>
      <w:tr w:rsidR="00E04208" w14:paraId="5760D83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7F83F" w14:textId="46C58A7D" w:rsidR="00E04208" w:rsidRPr="003A4FC5" w:rsidRDefault="00E04208" w:rsidP="00E04208">
            <w:r>
              <w:rPr>
                <w:color w:val="000000"/>
              </w:rPr>
              <w:t>CUSTOMER</w:t>
            </w:r>
            <w:r>
              <w:t>_MAST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09EB1" w14:textId="77777777" w:rsidR="00E04208" w:rsidRDefault="00E04208" w:rsidP="00E04208">
            <w:proofErr w:type="spellStart"/>
            <w:r>
              <w:rPr>
                <w:color w:val="000000"/>
                <w:u w:val="single"/>
              </w:rPr>
              <w:t>Cust_Id</w:t>
            </w:r>
            <w:proofErr w:type="spellEnd"/>
          </w:p>
          <w:p w14:paraId="1E7B4834" w14:textId="77777777" w:rsidR="00E04208" w:rsidRDefault="00E04208" w:rsidP="00E04208">
            <w:pPr>
              <w:jc w:val="center"/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DB905" w14:textId="4CDC429C" w:rsidR="00E04208" w:rsidRDefault="005A1FD4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FF59F" w14:textId="6781C10B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E9187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1CDCC" w14:textId="42138C08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E04208" w14:paraId="0156161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3840E" w14:textId="1D9E3F71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USTOMER</w:t>
            </w:r>
            <w:r>
              <w:t>_MAST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36AB4" w14:textId="77777777" w:rsidR="00E04208" w:rsidRDefault="00E04208" w:rsidP="00E04208">
            <w:proofErr w:type="spellStart"/>
            <w:r>
              <w:rPr>
                <w:color w:val="000000"/>
              </w:rPr>
              <w:t>Cust_Name</w:t>
            </w:r>
            <w:proofErr w:type="spellEnd"/>
          </w:p>
          <w:p w14:paraId="0D1DD368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43E777" w14:textId="0BE8461E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18"/>
                <w:szCs w:val="18"/>
              </w:rPr>
              <w:t>VARCHAR(</w:t>
            </w:r>
            <w:proofErr w:type="gramEnd"/>
            <w:r>
              <w:rPr>
                <w:sz w:val="18"/>
                <w:szCs w:val="18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13AED3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6B263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9662B9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E04208" w14:paraId="7B1FC1DE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F68528" w14:textId="1EADCB9E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USTOMER</w:t>
            </w:r>
            <w:r>
              <w:t>_MAST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F95DF" w14:textId="77777777" w:rsidR="00E04208" w:rsidRDefault="00E04208" w:rsidP="00E04208">
            <w:proofErr w:type="spellStart"/>
            <w:r>
              <w:rPr>
                <w:color w:val="000000"/>
              </w:rPr>
              <w:t>Cust_Dob</w:t>
            </w:r>
            <w:proofErr w:type="spellEnd"/>
          </w:p>
          <w:p w14:paraId="6E5F2732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F96EF" w14:textId="2BCAECD5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E2CB5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60C73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85271" w14:textId="4CE3A292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Current Date</w:t>
            </w:r>
          </w:p>
        </w:tc>
      </w:tr>
      <w:tr w:rsidR="00E04208" w14:paraId="06E5C89A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2A6C8D" w14:textId="3AABE598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USTOMER</w:t>
            </w:r>
            <w:r>
              <w:t>_MAST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C540D3" w14:textId="77777777" w:rsidR="00E04208" w:rsidRDefault="00E04208" w:rsidP="00E04208">
            <w:r>
              <w:rPr>
                <w:color w:val="000000"/>
                <w:sz w:val="21"/>
                <w:szCs w:val="21"/>
              </w:rPr>
              <w:t>SSN</w:t>
            </w:r>
          </w:p>
          <w:p w14:paraId="4A933FAE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FEC39E" w14:textId="02ABEE0A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329DE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9D63A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C7233" w14:textId="69FDC568" w:rsidR="00E04208" w:rsidRDefault="003325CB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 digits, positive</w:t>
            </w:r>
          </w:p>
        </w:tc>
      </w:tr>
      <w:tr w:rsidR="00E04208" w14:paraId="2005045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37B01" w14:textId="2B72352F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USTOMER</w:t>
            </w:r>
            <w:r>
              <w:t>_MAS</w:t>
            </w:r>
            <w:r>
              <w:lastRenderedPageBreak/>
              <w:t>T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177E2" w14:textId="77777777" w:rsidR="00E04208" w:rsidRDefault="00E04208" w:rsidP="00E04208">
            <w:proofErr w:type="spellStart"/>
            <w:r>
              <w:rPr>
                <w:color w:val="000000"/>
              </w:rPr>
              <w:lastRenderedPageBreak/>
              <w:t>Cust_Occ</w:t>
            </w:r>
            <w:proofErr w:type="spellEnd"/>
          </w:p>
          <w:p w14:paraId="41B2AD2C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A370A" w14:textId="400BC2A0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lastRenderedPageBreak/>
              <w:t>VARCHAR(</w:t>
            </w:r>
            <w:proofErr w:type="gramEnd"/>
            <w:r>
              <w:rPr>
                <w:sz w:val="20"/>
                <w:szCs w:val="20"/>
              </w:rPr>
              <w:t>3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0E7477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6E08F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193F0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E04208" w14:paraId="74C0994A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EA4ED" w14:textId="18A9F8A9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USTOMER</w:t>
            </w:r>
            <w:r>
              <w:t>_MAST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36081" w14:textId="77777777" w:rsidR="00E04208" w:rsidRDefault="00E04208" w:rsidP="00E04208">
            <w:r>
              <w:rPr>
                <w:color w:val="000000"/>
              </w:rPr>
              <w:t>Cust _Email</w:t>
            </w:r>
          </w:p>
          <w:p w14:paraId="3A99E773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0E7F7" w14:textId="41F37589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FC99E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698E7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49BF9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E04208" w14:paraId="2BDD6AEA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F4CD0" w14:textId="6AEC0A92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USTOMER</w:t>
            </w:r>
            <w:r>
              <w:t>_MAST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CBF72" w14:textId="77777777" w:rsidR="00E04208" w:rsidRDefault="00E04208" w:rsidP="00E04208">
            <w:proofErr w:type="spellStart"/>
            <w:r>
              <w:rPr>
                <w:color w:val="000000"/>
              </w:rPr>
              <w:t>Cust_PhoneNo</w:t>
            </w:r>
            <w:proofErr w:type="spellEnd"/>
          </w:p>
          <w:p w14:paraId="24F2A8F9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91108" w14:textId="0515C34B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F18B3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37F17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F7D0F" w14:textId="3882484F" w:rsidR="00E04208" w:rsidRDefault="003325CB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 digits, positive</w:t>
            </w:r>
          </w:p>
        </w:tc>
      </w:tr>
      <w:tr w:rsidR="00E04208" w14:paraId="53A726A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5F378" w14:textId="4D990578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USTOMER</w:t>
            </w:r>
            <w:r>
              <w:t>_MASTER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0A39A" w14:textId="77777777" w:rsidR="00E04208" w:rsidRDefault="00E04208" w:rsidP="00E04208">
            <w:proofErr w:type="spellStart"/>
            <w:r>
              <w:rPr>
                <w:color w:val="000000"/>
                <w:sz w:val="21"/>
                <w:szCs w:val="21"/>
              </w:rPr>
              <w:t>Banker_Id</w:t>
            </w:r>
            <w:proofErr w:type="spellEnd"/>
          </w:p>
          <w:p w14:paraId="7ACA140A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FAE7B" w14:textId="44775E5C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857F6D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62ACC" w14:textId="265D43AB" w:rsidR="00E04208" w:rsidRDefault="007B35B6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MPLOYEE(</w:t>
            </w:r>
            <w:r w:rsidR="00886613">
              <w:rPr>
                <w:sz w:val="20"/>
                <w:szCs w:val="20"/>
              </w:rPr>
              <w:t>BANKER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4C8C6" w14:textId="3984D97E" w:rsidR="00E04208" w:rsidRDefault="003325CB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E04208" w14:paraId="1490E9FC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58DDF" w14:textId="2AEFB48C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07E86" w14:textId="024903BD" w:rsidR="00E04208" w:rsidRDefault="00E04208" w:rsidP="00E04208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Acct_No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2C4B5" w14:textId="4B4BD14A" w:rsidR="00E04208" w:rsidRDefault="005A1FD4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1080E" w14:textId="6C5917A5" w:rsidR="00E04208" w:rsidRDefault="00E023DC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ED2AE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555FE" w14:textId="55028CD3" w:rsidR="00E04208" w:rsidRDefault="003325CB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E04208" w14:paraId="6A67099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A2676" w14:textId="74F3DFDB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433B3" w14:textId="77777777" w:rsidR="00E04208" w:rsidRDefault="00E04208" w:rsidP="00E04208">
            <w:r>
              <w:rPr>
                <w:color w:val="000000"/>
              </w:rPr>
              <w:t>Category</w:t>
            </w:r>
          </w:p>
          <w:p w14:paraId="2FC252A9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F669" w14:textId="357EC6DC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</w:t>
            </w:r>
            <w:r w:rsidR="00E023DC">
              <w:rPr>
                <w:sz w:val="20"/>
                <w:szCs w:val="20"/>
              </w:rPr>
              <w:t>(</w:t>
            </w:r>
            <w:proofErr w:type="gramEnd"/>
            <w:r w:rsidR="00E023DC">
              <w:rPr>
                <w:sz w:val="20"/>
                <w:szCs w:val="20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EEBE4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C6A2F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27D8B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E04208" w14:paraId="1C710729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E942B" w14:textId="0714B8A0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A0B3F" w14:textId="77777777" w:rsidR="00E04208" w:rsidRDefault="00E04208" w:rsidP="00E04208">
            <w:proofErr w:type="spellStart"/>
            <w:r>
              <w:rPr>
                <w:color w:val="000000"/>
              </w:rPr>
              <w:t>Branch_Code</w:t>
            </w:r>
            <w:proofErr w:type="spellEnd"/>
          </w:p>
          <w:p w14:paraId="1A16E5CD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ABB71" w14:textId="1FFB2574" w:rsidR="00E04208" w:rsidRDefault="00E023DC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1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5D351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8883D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F86BF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E04208" w14:paraId="05139A90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E3014" w14:textId="0A166F95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FC938" w14:textId="77777777" w:rsidR="00E04208" w:rsidRDefault="00E04208" w:rsidP="00E04208">
            <w:r>
              <w:rPr>
                <w:color w:val="000000"/>
              </w:rPr>
              <w:t>Balance</w:t>
            </w:r>
          </w:p>
          <w:p w14:paraId="38272E6E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D1086" w14:textId="1FAAFE79" w:rsidR="00E04208" w:rsidRDefault="00E023DC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FB800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2B13E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657D1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E04208" w14:paraId="1C4AD4AE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56EDB" w14:textId="74DCB079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219CE" w14:textId="77777777" w:rsidR="00E04208" w:rsidRDefault="00E04208" w:rsidP="00E04208">
            <w:proofErr w:type="spellStart"/>
            <w:r>
              <w:rPr>
                <w:color w:val="000000"/>
              </w:rPr>
              <w:t>Cust_Id</w:t>
            </w:r>
            <w:proofErr w:type="spellEnd"/>
          </w:p>
          <w:p w14:paraId="7F3A88F8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581E4" w14:textId="1A5299FD" w:rsidR="00E04208" w:rsidRDefault="00E023DC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4BB9A" w14:textId="6986E6B1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DF07E" w14:textId="513508F4" w:rsidR="00E04208" w:rsidRDefault="00E023DC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_MASTER(CUST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FDAD5" w14:textId="281A1B75" w:rsidR="00E04208" w:rsidRDefault="003325CB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E04208" w14:paraId="2520D3E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65773" w14:textId="0FE74BC9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6A676" w14:textId="77777777" w:rsidR="00E04208" w:rsidRDefault="00E04208" w:rsidP="00E04208">
            <w:proofErr w:type="spellStart"/>
            <w:r>
              <w:rPr>
                <w:color w:val="000000"/>
              </w:rPr>
              <w:t>Account_Type</w:t>
            </w:r>
            <w:proofErr w:type="spellEnd"/>
          </w:p>
          <w:p w14:paraId="54F5ADD8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1B13DA" w14:textId="48CC5CE0" w:rsidR="00E04208" w:rsidRDefault="00E023DC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590F9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7872E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9F10A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E04208" w14:paraId="4B170615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B3BEC5" w14:textId="09881EAA" w:rsidR="00E04208" w:rsidRPr="004E1082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2D5ED" w14:textId="77777777" w:rsidR="00E04208" w:rsidRDefault="00E04208" w:rsidP="00E04208">
            <w:proofErr w:type="spellStart"/>
            <w:r>
              <w:rPr>
                <w:color w:val="000000"/>
              </w:rPr>
              <w:t>AccountOpenDate</w:t>
            </w:r>
            <w:proofErr w:type="spellEnd"/>
          </w:p>
          <w:p w14:paraId="7FAA73A3" w14:textId="77777777" w:rsidR="00E04208" w:rsidRDefault="00E04208" w:rsidP="00E04208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33FF5" w14:textId="2E36EEF5" w:rsidR="00E04208" w:rsidRDefault="00E023DC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596AB3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F46EB" w14:textId="77777777" w:rsidR="00E04208" w:rsidRDefault="00E04208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082CE" w14:textId="6F15DC3F" w:rsidR="00E04208" w:rsidRDefault="003325CB" w:rsidP="00E0420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current date</w:t>
            </w:r>
          </w:p>
        </w:tc>
      </w:tr>
      <w:tr w:rsidR="009C414A" w14:paraId="158F6A3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16BAF" w14:textId="7FEC87DA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lastRenderedPageBreak/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4449E" w14:textId="77777777" w:rsidR="009C414A" w:rsidRDefault="009C414A" w:rsidP="009C414A">
            <w:proofErr w:type="spellStart"/>
            <w:r>
              <w:rPr>
                <w:color w:val="000000"/>
              </w:rPr>
              <w:t>AccountCloseDate</w:t>
            </w:r>
            <w:proofErr w:type="spellEnd"/>
          </w:p>
          <w:p w14:paraId="7B5CD8DC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86A48" w14:textId="68D8C239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2177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1AD266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E48CF" w14:textId="77777777" w:rsidR="009C414A" w:rsidRDefault="009C414A" w:rsidP="009C414A">
            <w:r w:rsidRPr="009C414A">
              <w:rPr>
                <w:color w:val="000000"/>
              </w:rPr>
              <w:t>&gt;</w:t>
            </w:r>
            <w:proofErr w:type="spellStart"/>
            <w:r w:rsidRPr="009C414A">
              <w:rPr>
                <w:color w:val="000000"/>
              </w:rPr>
              <w:t>AccountOpenDate</w:t>
            </w:r>
            <w:proofErr w:type="spellEnd"/>
          </w:p>
          <w:p w14:paraId="4906664D" w14:textId="102E8418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7D5E3BED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75A1A" w14:textId="0A98E2D7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9A3BA" w14:textId="77777777" w:rsidR="009C414A" w:rsidRDefault="009C414A" w:rsidP="009C414A">
            <w:proofErr w:type="spellStart"/>
            <w:r>
              <w:rPr>
                <w:color w:val="000000"/>
              </w:rPr>
              <w:t>AccountMaturityDate</w:t>
            </w:r>
            <w:proofErr w:type="spellEnd"/>
          </w:p>
          <w:p w14:paraId="1838988D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10B80" w14:textId="475E3C06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302C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E0E2A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591F0" w14:textId="7CFB3607" w:rsidR="009C414A" w:rsidRDefault="009C414A" w:rsidP="009C414A">
            <w:r w:rsidRPr="009C414A">
              <w:rPr>
                <w:color w:val="000000"/>
              </w:rPr>
              <w:t>&gt;</w:t>
            </w:r>
            <w:proofErr w:type="spellStart"/>
            <w:r w:rsidRPr="009C414A">
              <w:rPr>
                <w:color w:val="000000"/>
              </w:rPr>
              <w:t>AccountOpenDate</w:t>
            </w:r>
            <w:proofErr w:type="spellEnd"/>
          </w:p>
          <w:p w14:paraId="56224FDA" w14:textId="1779A6ED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783DE00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132F4" w14:textId="720F2FC2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1487A" w14:textId="77777777" w:rsidR="009C414A" w:rsidRDefault="009C414A" w:rsidP="009C414A">
            <w:proofErr w:type="spellStart"/>
            <w:r>
              <w:rPr>
                <w:color w:val="000000"/>
              </w:rPr>
              <w:t>AvailableBalance</w:t>
            </w:r>
            <w:proofErr w:type="spellEnd"/>
            <w:r>
              <w:rPr>
                <w:rStyle w:val="apple-converted-space"/>
                <w:color w:val="000000"/>
              </w:rPr>
              <w:t> </w:t>
            </w:r>
          </w:p>
          <w:p w14:paraId="40BCC7E1" w14:textId="77777777" w:rsidR="009C414A" w:rsidRDefault="009C414A" w:rsidP="009C414A">
            <w:pPr>
              <w:jc w:val="center"/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CEBB7" w14:textId="56642143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B9151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028EFD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47372" w14:textId="0A23CC78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1B19B4D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6A5D9" w14:textId="0B1F4861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D2D7F3" w14:textId="77777777" w:rsidR="009C414A" w:rsidRDefault="009C414A" w:rsidP="009C414A">
            <w:proofErr w:type="spellStart"/>
            <w:r>
              <w:rPr>
                <w:color w:val="000000"/>
              </w:rPr>
              <w:t>InterestsEarned</w:t>
            </w:r>
            <w:proofErr w:type="spellEnd"/>
            <w:r>
              <w:rPr>
                <w:rStyle w:val="apple-converted-space"/>
                <w:color w:val="000000"/>
              </w:rPr>
              <w:t> </w:t>
            </w:r>
          </w:p>
          <w:p w14:paraId="5AF56C4B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859D5" w14:textId="59DE5530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1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AF907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0414E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63D47" w14:textId="78065AA1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=0</w:t>
            </w:r>
            <w:r w:rsidR="002825A7">
              <w:rPr>
                <w:sz w:val="20"/>
                <w:szCs w:val="20"/>
              </w:rPr>
              <w:t xml:space="preserve">, </w:t>
            </w:r>
          </w:p>
        </w:tc>
      </w:tr>
      <w:tr w:rsidR="009C414A" w14:paraId="0827013E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51CFD" w14:textId="3CD73F78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39586" w14:textId="77777777" w:rsidR="009C414A" w:rsidRDefault="009C414A" w:rsidP="009C414A">
            <w:proofErr w:type="spellStart"/>
            <w:r>
              <w:rPr>
                <w:color w:val="000000"/>
              </w:rPr>
              <w:t>Cod_InterestType</w:t>
            </w:r>
            <w:proofErr w:type="spellEnd"/>
          </w:p>
          <w:p w14:paraId="2175E9C2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9574C5" w14:textId="27ACDF86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1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AD735F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FDA21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FFCEE" w14:textId="18CE104D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=0</w:t>
            </w:r>
            <w:r w:rsidR="002825A7">
              <w:rPr>
                <w:sz w:val="20"/>
                <w:szCs w:val="20"/>
              </w:rPr>
              <w:t xml:space="preserve">, ISNULL if </w:t>
            </w:r>
            <w:proofErr w:type="spellStart"/>
            <w:r w:rsidR="002825A7">
              <w:rPr>
                <w:sz w:val="20"/>
                <w:szCs w:val="20"/>
              </w:rPr>
              <w:t>Acct_type</w:t>
            </w:r>
            <w:proofErr w:type="spellEnd"/>
            <w:r w:rsidR="002825A7">
              <w:rPr>
                <w:sz w:val="20"/>
                <w:szCs w:val="20"/>
              </w:rPr>
              <w:t xml:space="preserve"> is not </w:t>
            </w:r>
            <w:proofErr w:type="spellStart"/>
            <w:r w:rsidR="002825A7">
              <w:rPr>
                <w:sz w:val="20"/>
                <w:szCs w:val="20"/>
              </w:rPr>
              <w:t>CertificateofDeposit</w:t>
            </w:r>
            <w:proofErr w:type="spellEnd"/>
            <w:r w:rsidR="002825A7">
              <w:rPr>
                <w:sz w:val="20"/>
                <w:szCs w:val="20"/>
              </w:rPr>
              <w:t xml:space="preserve"> account</w:t>
            </w:r>
          </w:p>
        </w:tc>
      </w:tr>
      <w:tr w:rsidR="009C414A" w14:paraId="75C43A32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A54F5" w14:textId="399A5EAD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7B3A9F" w14:textId="77777777" w:rsidR="009C414A" w:rsidRDefault="009C414A" w:rsidP="009C414A">
            <w:proofErr w:type="spellStart"/>
            <w:r>
              <w:rPr>
                <w:color w:val="000000"/>
              </w:rPr>
              <w:t>Cod_EarlyWithdrawl</w:t>
            </w:r>
            <w:proofErr w:type="spellEnd"/>
          </w:p>
          <w:p w14:paraId="67CA2FE4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9C2574" w14:textId="79DB5F3C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5B4FF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D7D0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1EF40" w14:textId="0E674203" w:rsidR="009C414A" w:rsidRDefault="002825A7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NULL if </w:t>
            </w:r>
            <w:proofErr w:type="spellStart"/>
            <w:r>
              <w:rPr>
                <w:sz w:val="20"/>
                <w:szCs w:val="20"/>
              </w:rPr>
              <w:t>Acct_type</w:t>
            </w:r>
            <w:proofErr w:type="spellEnd"/>
            <w:r>
              <w:rPr>
                <w:sz w:val="20"/>
                <w:szCs w:val="20"/>
              </w:rPr>
              <w:t xml:space="preserve"> is not </w:t>
            </w:r>
            <w:proofErr w:type="spellStart"/>
            <w:r>
              <w:rPr>
                <w:sz w:val="20"/>
                <w:szCs w:val="20"/>
              </w:rPr>
              <w:t>CertificateofDeposit</w:t>
            </w:r>
            <w:proofErr w:type="spellEnd"/>
            <w:r>
              <w:rPr>
                <w:sz w:val="20"/>
                <w:szCs w:val="20"/>
              </w:rPr>
              <w:t xml:space="preserve"> account</w:t>
            </w:r>
          </w:p>
        </w:tc>
      </w:tr>
      <w:tr w:rsidR="002825A7" w14:paraId="11FE731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1EDD8" w14:textId="37862D85" w:rsidR="002825A7" w:rsidRPr="005E2161" w:rsidRDefault="002825A7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E5BB9" w14:textId="1A0ADC35" w:rsidR="002825A7" w:rsidRDefault="002825A7" w:rsidP="009C414A">
            <w:pPr>
              <w:rPr>
                <w:color w:val="000000"/>
              </w:rPr>
            </w:pPr>
            <w:r>
              <w:rPr>
                <w:color w:val="000000"/>
              </w:rPr>
              <w:t>APR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1A364" w14:textId="38083E72" w:rsidR="002825A7" w:rsidRDefault="002825A7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1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635B3" w14:textId="77777777" w:rsidR="002825A7" w:rsidRDefault="002825A7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71653" w14:textId="77777777" w:rsidR="002825A7" w:rsidRDefault="002825A7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0698F" w14:textId="1A67DA95" w:rsidR="002825A7" w:rsidRDefault="002825A7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14675162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AA226" w14:textId="0CCAD2A8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7B5229" w14:textId="24A2C5FB" w:rsidR="009C414A" w:rsidRPr="0071298A" w:rsidRDefault="009C414A" w:rsidP="009C414A">
            <w:proofErr w:type="spellStart"/>
            <w:r>
              <w:rPr>
                <w:color w:val="000000"/>
              </w:rPr>
              <w:t>MM_TransactionLimit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DE3C" w14:textId="72C2D2D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9A102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26AEC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CA51F" w14:textId="77EC281E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0</w:t>
            </w:r>
            <w:r w:rsidR="002825A7">
              <w:rPr>
                <w:sz w:val="20"/>
                <w:szCs w:val="20"/>
              </w:rPr>
              <w:t xml:space="preserve">, ISNULL if </w:t>
            </w:r>
            <w:proofErr w:type="spellStart"/>
            <w:r w:rsidR="002825A7">
              <w:rPr>
                <w:sz w:val="20"/>
                <w:szCs w:val="20"/>
              </w:rPr>
              <w:t>Acct_type</w:t>
            </w:r>
            <w:proofErr w:type="spellEnd"/>
            <w:r w:rsidR="002825A7">
              <w:rPr>
                <w:sz w:val="20"/>
                <w:szCs w:val="20"/>
              </w:rPr>
              <w:t xml:space="preserve"> is not </w:t>
            </w:r>
            <w:r w:rsidR="007F7314">
              <w:rPr>
                <w:sz w:val="20"/>
                <w:szCs w:val="20"/>
              </w:rPr>
              <w:t>Money Market</w:t>
            </w:r>
            <w:r w:rsidR="002825A7">
              <w:rPr>
                <w:sz w:val="20"/>
                <w:szCs w:val="20"/>
              </w:rPr>
              <w:t xml:space="preserve"> account</w:t>
            </w:r>
          </w:p>
        </w:tc>
      </w:tr>
      <w:tr w:rsidR="009C414A" w14:paraId="0FECB4C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97310" w14:textId="0E740301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02BAB" w14:textId="2C4523AA" w:rsidR="009C414A" w:rsidRPr="0071298A" w:rsidRDefault="009C414A" w:rsidP="009C414A">
            <w:proofErr w:type="spellStart"/>
            <w:r>
              <w:rPr>
                <w:color w:val="000000"/>
              </w:rPr>
              <w:t>IRATyp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80687" w14:textId="7A5C76B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F46DA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E02EC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2D687" w14:textId="330C83F6" w:rsidR="009C414A" w:rsidRDefault="007F731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SNULL if </w:t>
            </w:r>
            <w:proofErr w:type="spellStart"/>
            <w:r>
              <w:rPr>
                <w:sz w:val="20"/>
                <w:szCs w:val="20"/>
              </w:rPr>
              <w:t>Acct_type</w:t>
            </w:r>
            <w:proofErr w:type="spellEnd"/>
            <w:r>
              <w:rPr>
                <w:sz w:val="20"/>
                <w:szCs w:val="20"/>
              </w:rPr>
              <w:t xml:space="preserve"> is not IRA account.</w:t>
            </w:r>
          </w:p>
        </w:tc>
      </w:tr>
      <w:tr w:rsidR="009C414A" w14:paraId="020ACFAC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3ACDD" w14:textId="13F672CC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A85B8" w14:textId="77777777" w:rsidR="009C414A" w:rsidRDefault="009C414A" w:rsidP="009C414A">
            <w:r>
              <w:rPr>
                <w:color w:val="000000"/>
              </w:rPr>
              <w:t>Age</w:t>
            </w:r>
          </w:p>
          <w:p w14:paraId="309B39D5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665EA" w14:textId="4A659D9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A210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63AC4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9742E" w14:textId="04D55DF9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 &gt; 0 and Age &lt; 100</w:t>
            </w:r>
            <w:r w:rsidR="007F7314">
              <w:rPr>
                <w:sz w:val="20"/>
                <w:szCs w:val="20"/>
              </w:rPr>
              <w:t xml:space="preserve">, ISNULL if </w:t>
            </w:r>
            <w:proofErr w:type="spellStart"/>
            <w:r w:rsidR="007F7314">
              <w:rPr>
                <w:sz w:val="20"/>
                <w:szCs w:val="20"/>
              </w:rPr>
              <w:t>Acct_type</w:t>
            </w:r>
            <w:proofErr w:type="spellEnd"/>
            <w:r w:rsidR="007F7314">
              <w:rPr>
                <w:sz w:val="20"/>
                <w:szCs w:val="20"/>
              </w:rPr>
              <w:t xml:space="preserve"> is not IRA account</w:t>
            </w:r>
          </w:p>
        </w:tc>
      </w:tr>
      <w:tr w:rsidR="009C414A" w14:paraId="259AEED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BB423" w14:textId="13D6D2C0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E2161">
              <w:rPr>
                <w:color w:val="000000"/>
              </w:rPr>
              <w:lastRenderedPageBreak/>
              <w:t>ACCOUN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2A882B" w14:textId="1F610550" w:rsidR="009C414A" w:rsidRPr="0071298A" w:rsidRDefault="009C414A" w:rsidP="009C414A">
            <w:proofErr w:type="spellStart"/>
            <w:r>
              <w:rPr>
                <w:color w:val="000000"/>
              </w:rPr>
              <w:t>Corp_RecurringDeposit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6B137" w14:textId="682CBE70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UM(‘Y’,’N’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B94B6A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F29CE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386E5" w14:textId="16E3033F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 for Yes, N for No</w:t>
            </w:r>
            <w:r w:rsidR="007F7314">
              <w:rPr>
                <w:sz w:val="20"/>
                <w:szCs w:val="20"/>
              </w:rPr>
              <w:t xml:space="preserve">, ISNULL if </w:t>
            </w:r>
            <w:proofErr w:type="spellStart"/>
            <w:r w:rsidR="007F7314">
              <w:rPr>
                <w:sz w:val="20"/>
                <w:szCs w:val="20"/>
              </w:rPr>
              <w:t>Acct_type</w:t>
            </w:r>
            <w:proofErr w:type="spellEnd"/>
            <w:r w:rsidR="007F7314">
              <w:rPr>
                <w:sz w:val="20"/>
                <w:szCs w:val="20"/>
              </w:rPr>
              <w:t xml:space="preserve"> is not Corporate account</w:t>
            </w:r>
          </w:p>
        </w:tc>
      </w:tr>
      <w:tr w:rsidR="009C414A" w14:paraId="03351F2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F03AF" w14:textId="7FB9ACBC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259B9">
              <w:rPr>
                <w:color w:val="000000"/>
              </w:rPr>
              <w:t>LOA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D399F" w14:textId="3510FCC4" w:rsidR="009C414A" w:rsidRPr="0071298A" w:rsidRDefault="009C414A" w:rsidP="009C414A">
            <w:proofErr w:type="spellStart"/>
            <w:r>
              <w:rPr>
                <w:color w:val="000000"/>
              </w:rPr>
              <w:t>Loan_Id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C87BEE" w14:textId="519FB03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713E7" w14:textId="33216ADC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378D4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F5D24" w14:textId="235C4A95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9C414A" w14:paraId="0B7E2788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90520" w14:textId="441C625F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259B9">
              <w:rPr>
                <w:color w:val="000000"/>
              </w:rPr>
              <w:t>LOA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688E6" w14:textId="4EF92CEB" w:rsidR="009C414A" w:rsidRPr="0071298A" w:rsidRDefault="009C414A" w:rsidP="009C414A">
            <w:proofErr w:type="spellStart"/>
            <w:r>
              <w:rPr>
                <w:color w:val="000000"/>
              </w:rPr>
              <w:t>Loan_Typ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EA529" w14:textId="224135DC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30C49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AFFB2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02BD4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620E603D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6B889" w14:textId="0517A709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259B9">
              <w:rPr>
                <w:color w:val="000000"/>
              </w:rPr>
              <w:t>LOA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239C2" w14:textId="434F4EAF" w:rsidR="009C414A" w:rsidRPr="0071298A" w:rsidRDefault="009C414A" w:rsidP="009C414A">
            <w:proofErr w:type="spellStart"/>
            <w:r>
              <w:rPr>
                <w:color w:val="000000"/>
              </w:rPr>
              <w:t>Loan_Amount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EA716" w14:textId="7F09C47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CC824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6DC0D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4C9CC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125CBFDE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F1CB0" w14:textId="14F9FFC7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C259B9">
              <w:rPr>
                <w:color w:val="000000"/>
              </w:rPr>
              <w:t>LOA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9C7FB4" w14:textId="1FEA0681" w:rsidR="009C414A" w:rsidRPr="0071298A" w:rsidRDefault="005A1FD4" w:rsidP="009C414A">
            <w:proofErr w:type="spellStart"/>
            <w:r>
              <w:rPr>
                <w:color w:val="000000"/>
              </w:rPr>
              <w:t>Cust_Id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BE838" w14:textId="2B9EF159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87F4A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816A6" w14:textId="3B30DDC8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_MASTER(CUST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98CD6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3470D5F8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7D46B" w14:textId="3ECA7925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PERSONAL_</w:t>
            </w:r>
            <w:r w:rsidRPr="00C259B9">
              <w:rPr>
                <w:color w:val="000000"/>
              </w:rPr>
              <w:t>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CF5D8" w14:textId="76D0843B" w:rsidR="009C414A" w:rsidRPr="0071298A" w:rsidRDefault="009C414A" w:rsidP="009C414A">
            <w:proofErr w:type="spellStart"/>
            <w:r>
              <w:rPr>
                <w:color w:val="000000"/>
              </w:rPr>
              <w:t>Personal_Loan_Id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F04BBE" w14:textId="3CCE19E6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967D8F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BA001" w14:textId="1FBF65A5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ANS(LOAN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62406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3B09026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6ACD1" w14:textId="29DA0307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4075C">
              <w:rPr>
                <w:color w:val="000000"/>
              </w:rPr>
              <w:t>PERSONAL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0B8AE" w14:textId="5348FCB6" w:rsidR="009C414A" w:rsidRPr="0071298A" w:rsidRDefault="005A1FD4" w:rsidP="009C414A">
            <w:proofErr w:type="spellStart"/>
            <w:r>
              <w:rPr>
                <w:color w:val="000000"/>
              </w:rPr>
              <w:t>Cust_Id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9C6B3" w14:textId="45857FF1" w:rsidR="009C414A" w:rsidRDefault="005A1FD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8928E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AF6AD" w14:textId="7D811986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_MASTER(CUST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62152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591FB401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45199" w14:textId="59AE95EC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4075C">
              <w:rPr>
                <w:color w:val="000000"/>
              </w:rPr>
              <w:t>PERSONAL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B6127" w14:textId="39F83C09" w:rsidR="009C414A" w:rsidRPr="0071298A" w:rsidRDefault="009C414A" w:rsidP="009C414A">
            <w:proofErr w:type="spellStart"/>
            <w:r>
              <w:rPr>
                <w:color w:val="000000"/>
              </w:rPr>
              <w:t>DateLoanGiven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AF7B3" w14:textId="43C3025D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D626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4AAC3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7CE3B" w14:textId="298A10D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 =current date</w:t>
            </w:r>
          </w:p>
        </w:tc>
      </w:tr>
      <w:tr w:rsidR="009C414A" w14:paraId="39EF5F59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3233E" w14:textId="16E461FA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4075C">
              <w:rPr>
                <w:color w:val="000000"/>
              </w:rPr>
              <w:t>PERSONAL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F53F8" w14:textId="77777777" w:rsidR="009C414A" w:rsidRDefault="009C414A" w:rsidP="009C414A">
            <w:proofErr w:type="spellStart"/>
            <w:r>
              <w:rPr>
                <w:color w:val="000000"/>
              </w:rPr>
              <w:t>AmountGiven</w:t>
            </w:r>
            <w:proofErr w:type="spellEnd"/>
          </w:p>
          <w:p w14:paraId="66FBCCC0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AC9AC" w14:textId="651C6996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7C937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FF14E1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D0C3AB" w14:textId="44F639C5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0</w:t>
            </w:r>
          </w:p>
        </w:tc>
      </w:tr>
      <w:tr w:rsidR="009C414A" w14:paraId="14D65B21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F6CD3" w14:textId="4C350156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4075C">
              <w:rPr>
                <w:color w:val="000000"/>
              </w:rPr>
              <w:t>PERSONAL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E9851" w14:textId="4BC990AD" w:rsidR="009C414A" w:rsidRPr="0071298A" w:rsidRDefault="009C414A" w:rsidP="009C414A">
            <w:proofErr w:type="spellStart"/>
            <w:r>
              <w:rPr>
                <w:color w:val="000000"/>
              </w:rPr>
              <w:t>InterestRat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64812" w14:textId="1D562182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7C311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325A4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7BC7B" w14:textId="2FF32ACD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=0</w:t>
            </w:r>
          </w:p>
        </w:tc>
      </w:tr>
      <w:tr w:rsidR="009C414A" w14:paraId="26C17949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922AB" w14:textId="489EE21B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4075C">
              <w:rPr>
                <w:color w:val="000000"/>
              </w:rPr>
              <w:t>PERSONAL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5C092" w14:textId="77777777" w:rsidR="009C414A" w:rsidRDefault="009C414A" w:rsidP="009C414A">
            <w:proofErr w:type="spellStart"/>
            <w:r>
              <w:rPr>
                <w:color w:val="000000"/>
                <w:u w:val="single"/>
              </w:rPr>
              <w:t>Employer_Name</w:t>
            </w:r>
            <w:proofErr w:type="spellEnd"/>
          </w:p>
          <w:p w14:paraId="5553FD78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FCE78" w14:textId="01BDF8C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09E52" w14:textId="0E07B4F3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689A1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2AB72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63AE297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22049" w14:textId="3BD494BD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9E5AE0">
              <w:rPr>
                <w:color w:val="000000"/>
              </w:rPr>
              <w:t>PERSONAL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9D90E0" w14:textId="02613E68" w:rsidR="009C414A" w:rsidRPr="0071298A" w:rsidRDefault="009C414A" w:rsidP="009C414A">
            <w:proofErr w:type="spellStart"/>
            <w:r>
              <w:rPr>
                <w:color w:val="000000"/>
              </w:rPr>
              <w:t>Employee_Nam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B9AB3" w14:textId="0CFEEFD9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A76C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BA183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FE3AC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349CFD4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DBF8C" w14:textId="5698C318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9E5AE0">
              <w:rPr>
                <w:color w:val="000000"/>
              </w:rPr>
              <w:lastRenderedPageBreak/>
              <w:t>PERSONAL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A0008" w14:textId="6B560819" w:rsidR="009C414A" w:rsidRPr="0071298A" w:rsidRDefault="009C414A" w:rsidP="009C414A">
            <w:proofErr w:type="spellStart"/>
            <w:r>
              <w:rPr>
                <w:color w:val="000000"/>
                <w:u w:val="single"/>
              </w:rPr>
              <w:t>Employee_Id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FDFCA" w14:textId="4854571E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3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92626" w14:textId="0CF6CAF7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9719F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F8B74D" w14:textId="5E5C7AAF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59A00959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F700B" w14:textId="27CBD749" w:rsidR="009C414A" w:rsidRPr="004E1082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13EAA">
              <w:rPr>
                <w:color w:val="000000"/>
              </w:rPr>
              <w:t>HOM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7AA21" w14:textId="77777777" w:rsidR="009C414A" w:rsidRDefault="009C414A" w:rsidP="009C414A">
            <w:proofErr w:type="spellStart"/>
            <w:r>
              <w:rPr>
                <w:color w:val="000000"/>
              </w:rPr>
              <w:t>Home_Loan_Id</w:t>
            </w:r>
            <w:proofErr w:type="spellEnd"/>
          </w:p>
          <w:p w14:paraId="30FA26D8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105F0" w14:textId="101299DF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D770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BC273" w14:textId="3D665505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ANS(LOAN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F8222" w14:textId="140EB637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9C414A" w14:paraId="6F4E5C37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E92D3" w14:textId="62E136B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13EAA">
              <w:rPr>
                <w:color w:val="000000"/>
              </w:rPr>
              <w:t>HOM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39E5D" w14:textId="0B32A8C6" w:rsidR="009C414A" w:rsidRDefault="005A1FD4" w:rsidP="009C414A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Cust_Id</w:t>
            </w:r>
            <w:proofErr w:type="spellEnd"/>
            <w:r>
              <w:rPr>
                <w:color w:val="000000"/>
              </w:rP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F3D69" w14:textId="4FAD1AF9" w:rsidR="009C414A" w:rsidRDefault="005A1FD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3C700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62D61" w14:textId="41A0B906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_MASTER(CUST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7CF08" w14:textId="71FEA5E4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9C414A" w14:paraId="4C112252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6EDD1" w14:textId="0D54A840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13EAA">
              <w:rPr>
                <w:color w:val="000000"/>
              </w:rPr>
              <w:t>HOM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B2708" w14:textId="77777777" w:rsidR="009C414A" w:rsidRDefault="009C414A" w:rsidP="009C414A">
            <w:proofErr w:type="spellStart"/>
            <w:r>
              <w:rPr>
                <w:color w:val="000000"/>
                <w:u w:val="single"/>
              </w:rPr>
              <w:t>Sale_Deed</w:t>
            </w:r>
            <w:proofErr w:type="spellEnd"/>
          </w:p>
          <w:p w14:paraId="484E218C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E1A8" w14:textId="7EEE1C1D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3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2D628" w14:textId="7A20DC6A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E7434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1CC72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268C338C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14B16" w14:textId="6971AFAF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13EAA">
              <w:rPr>
                <w:color w:val="000000"/>
              </w:rPr>
              <w:t>HOM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64AD9" w14:textId="77777777" w:rsidR="009C414A" w:rsidRDefault="009C414A" w:rsidP="009C414A">
            <w:proofErr w:type="spellStart"/>
            <w:r>
              <w:rPr>
                <w:color w:val="000000"/>
              </w:rPr>
              <w:t>DateLoanGiven</w:t>
            </w:r>
            <w:proofErr w:type="spellEnd"/>
          </w:p>
          <w:p w14:paraId="2B6A8055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CA01BD" w14:textId="49459741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186B9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A69F4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0FB47E" w14:textId="21FF0008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=current date</w:t>
            </w:r>
          </w:p>
        </w:tc>
      </w:tr>
      <w:tr w:rsidR="009C414A" w14:paraId="399ABD33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A2394E" w14:textId="611A405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13EAA">
              <w:rPr>
                <w:color w:val="000000"/>
              </w:rPr>
              <w:t>HOM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C9800" w14:textId="77777777" w:rsidR="009C414A" w:rsidRDefault="009C414A" w:rsidP="009C414A">
            <w:proofErr w:type="spellStart"/>
            <w:r>
              <w:rPr>
                <w:color w:val="000000"/>
              </w:rPr>
              <w:t>AmountGiven</w:t>
            </w:r>
            <w:proofErr w:type="spellEnd"/>
          </w:p>
          <w:p w14:paraId="497D4F0F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ED7AD" w14:textId="21B90C7E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4F0E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A745A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EA7DE" w14:textId="017CD14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0</w:t>
            </w:r>
          </w:p>
        </w:tc>
      </w:tr>
      <w:tr w:rsidR="009C414A" w14:paraId="7E81A733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9274C" w14:textId="4D887042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513EAA">
              <w:rPr>
                <w:color w:val="000000"/>
              </w:rPr>
              <w:t>HOM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4658F" w14:textId="77777777" w:rsidR="009C414A" w:rsidRDefault="009C414A" w:rsidP="009C414A">
            <w:proofErr w:type="spellStart"/>
            <w:r>
              <w:rPr>
                <w:color w:val="000000"/>
              </w:rPr>
              <w:t>InterestRate</w:t>
            </w:r>
            <w:proofErr w:type="spellEnd"/>
          </w:p>
          <w:p w14:paraId="774532F2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C071CA" w14:textId="4575FF26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A2E9E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B543E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B9721" w14:textId="3E7CB4A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=0</w:t>
            </w:r>
          </w:p>
        </w:tc>
      </w:tr>
      <w:tr w:rsidR="009C414A" w14:paraId="6A9CE1F3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8D413" w14:textId="5743051B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STUDENT</w:t>
            </w:r>
            <w:r w:rsidRPr="00513EAA">
              <w:rPr>
                <w:color w:val="000000"/>
              </w:rPr>
              <w:t>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90076" w14:textId="77777777" w:rsidR="009C414A" w:rsidRDefault="009C414A" w:rsidP="009C414A">
            <w:proofErr w:type="spellStart"/>
            <w:r>
              <w:rPr>
                <w:color w:val="000000"/>
              </w:rPr>
              <w:t>Student_Loan_Id</w:t>
            </w:r>
            <w:proofErr w:type="spellEnd"/>
          </w:p>
          <w:p w14:paraId="50FCBD1C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EFBDB5" w14:textId="4CB8627D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D76C3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1DE8B" w14:textId="330A0044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ANS(LOAN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53742E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05BADE97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50DEE" w14:textId="09B65D4F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EB4953">
              <w:rPr>
                <w:color w:val="000000"/>
              </w:rPr>
              <w:t>STUDENT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443775" w14:textId="2DAF4EE2" w:rsidR="009C414A" w:rsidRDefault="005A1FD4" w:rsidP="009C414A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Cust_Id</w:t>
            </w:r>
            <w:proofErr w:type="spellEnd"/>
            <w:r>
              <w:rPr>
                <w:color w:val="000000"/>
              </w:rP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04EBC" w14:textId="2740A9A9" w:rsidR="009C414A" w:rsidRDefault="005A1FD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943DB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D264A" w14:textId="038B86A0" w:rsidR="009C414A" w:rsidRDefault="006A550C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_MASTER(CUST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D2B6C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129C56F1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A08B7" w14:textId="7031D3A4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EB4953">
              <w:rPr>
                <w:color w:val="000000"/>
              </w:rPr>
              <w:t>STUDENT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1E5F7" w14:textId="77777777" w:rsidR="009C414A" w:rsidRDefault="009C414A" w:rsidP="009C414A">
            <w:proofErr w:type="spellStart"/>
            <w:r>
              <w:rPr>
                <w:color w:val="000000"/>
                <w:sz w:val="21"/>
                <w:szCs w:val="21"/>
                <w:u w:val="single"/>
              </w:rPr>
              <w:t>Student_Id</w:t>
            </w:r>
            <w:proofErr w:type="spellEnd"/>
          </w:p>
          <w:p w14:paraId="4F2D47B8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545C6" w14:textId="7003DB42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3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26DF0" w14:textId="56935ADA" w:rsidR="009C414A" w:rsidRDefault="00757FDD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03BB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FF023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6BE7A44A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0286E" w14:textId="142FA9F4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EB4953">
              <w:rPr>
                <w:color w:val="000000"/>
              </w:rPr>
              <w:t>STUDENT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50C9F2" w14:textId="77777777" w:rsidR="009C414A" w:rsidRDefault="009C414A" w:rsidP="009C414A">
            <w:proofErr w:type="spellStart"/>
            <w:r>
              <w:rPr>
                <w:color w:val="000000"/>
                <w:sz w:val="21"/>
                <w:szCs w:val="21"/>
                <w:u w:val="single"/>
              </w:rPr>
              <w:t>Student_mail</w:t>
            </w:r>
            <w:proofErr w:type="spellEnd"/>
          </w:p>
          <w:p w14:paraId="70DBC55F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2FBD4E" w14:textId="16D3B5B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E3379" w14:textId="4F0C8F7A" w:rsidR="009C414A" w:rsidRDefault="00757FDD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99682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F9BC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5198A9F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C7BA5" w14:textId="44DC11A1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EB4953">
              <w:rPr>
                <w:color w:val="000000"/>
              </w:rPr>
              <w:lastRenderedPageBreak/>
              <w:t>STUDENT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88156" w14:textId="77777777" w:rsidR="009C414A" w:rsidRDefault="009C414A" w:rsidP="009C414A">
            <w:proofErr w:type="spellStart"/>
            <w:r>
              <w:rPr>
                <w:color w:val="000000"/>
              </w:rPr>
              <w:t>DateLoanGiven</w:t>
            </w:r>
            <w:proofErr w:type="spellEnd"/>
          </w:p>
          <w:p w14:paraId="50206792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224FC" w14:textId="037D7F8B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17BF6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D70D9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EFE90" w14:textId="3EFCF649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=current date</w:t>
            </w:r>
          </w:p>
        </w:tc>
      </w:tr>
      <w:tr w:rsidR="009C414A" w14:paraId="1D3B202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D1F6D" w14:textId="5937EEDB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EB4953">
              <w:rPr>
                <w:color w:val="000000"/>
              </w:rPr>
              <w:t>STUDENT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4D7E3" w14:textId="77777777" w:rsidR="009C414A" w:rsidRDefault="009C414A" w:rsidP="009C414A">
            <w:proofErr w:type="spellStart"/>
            <w:r>
              <w:rPr>
                <w:color w:val="000000"/>
              </w:rPr>
              <w:t>AmountGiven</w:t>
            </w:r>
            <w:proofErr w:type="spellEnd"/>
          </w:p>
          <w:p w14:paraId="3A6B895E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19CC9" w14:textId="20D11D0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8A95A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5D5D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93B0B" w14:textId="3A91879F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0</w:t>
            </w:r>
          </w:p>
        </w:tc>
      </w:tr>
      <w:tr w:rsidR="009C414A" w14:paraId="03152D7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CC466" w14:textId="473652AF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EB4953">
              <w:rPr>
                <w:color w:val="000000"/>
              </w:rPr>
              <w:t>STUDENT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DDE1C" w14:textId="77777777" w:rsidR="009C414A" w:rsidRDefault="009C414A" w:rsidP="009C414A">
            <w:proofErr w:type="spellStart"/>
            <w:r>
              <w:rPr>
                <w:color w:val="000000"/>
              </w:rPr>
              <w:t>InterestRate</w:t>
            </w:r>
            <w:proofErr w:type="spellEnd"/>
          </w:p>
          <w:p w14:paraId="1C171CD4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B9A518" w14:textId="1AFBCFA4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F54CD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4F01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BCEB0" w14:textId="4B85D3F8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=0</w:t>
            </w:r>
          </w:p>
        </w:tc>
      </w:tr>
      <w:tr w:rsidR="009C414A" w14:paraId="6C2AA58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D63C0" w14:textId="7976047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VEHICL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76BA" w14:textId="77777777" w:rsidR="009C414A" w:rsidRDefault="009C414A" w:rsidP="009C414A">
            <w:proofErr w:type="spellStart"/>
            <w:r>
              <w:rPr>
                <w:color w:val="000000"/>
              </w:rPr>
              <w:t>Veh_Loan_Id</w:t>
            </w:r>
            <w:proofErr w:type="spellEnd"/>
          </w:p>
          <w:p w14:paraId="0B68A7D4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B29C9" w14:textId="00E1C082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EDF94" w14:textId="33EA8972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42F9F" w14:textId="280D49B3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ANS(LOAN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3AE1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684DA319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E4CCB" w14:textId="11C0356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A173D">
              <w:rPr>
                <w:color w:val="000000"/>
              </w:rPr>
              <w:t>VEHICL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4ECAD" w14:textId="5C14CDD8" w:rsidR="009C414A" w:rsidRDefault="005A1FD4" w:rsidP="009C414A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Cust_Id</w:t>
            </w:r>
            <w:proofErr w:type="spellEnd"/>
            <w:r>
              <w:rPr>
                <w:color w:val="000000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87606" w14:textId="6B31FDD0" w:rsidR="009C414A" w:rsidRDefault="005A1FD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C4A17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733189" w14:textId="2DC9E28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_MASTER(CUST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056C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00888519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6E6A1" w14:textId="0410B346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A173D">
              <w:rPr>
                <w:color w:val="000000"/>
              </w:rPr>
              <w:t>VEHICL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E684" w14:textId="77777777" w:rsidR="009C414A" w:rsidRDefault="009C414A" w:rsidP="009C414A">
            <w:proofErr w:type="spellStart"/>
            <w:r>
              <w:rPr>
                <w:color w:val="000000"/>
                <w:sz w:val="21"/>
                <w:szCs w:val="21"/>
                <w:u w:val="single"/>
              </w:rPr>
              <w:t>Chassis_No</w:t>
            </w:r>
            <w:proofErr w:type="spellEnd"/>
          </w:p>
          <w:p w14:paraId="3D7A5B39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A5E0B" w14:textId="368CCD5B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698A6" w14:textId="565E4FAB" w:rsidR="009C414A" w:rsidRDefault="00757FDD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DAEB2D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CF32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20646BA5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6BB78" w14:textId="732E1169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A173D">
              <w:rPr>
                <w:color w:val="000000"/>
              </w:rPr>
              <w:t>VEHICL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5C67E" w14:textId="77777777" w:rsidR="009C414A" w:rsidRDefault="009C414A" w:rsidP="009C414A">
            <w:proofErr w:type="spellStart"/>
            <w:r>
              <w:rPr>
                <w:color w:val="000000"/>
              </w:rPr>
              <w:t>DateLoanGiven</w:t>
            </w:r>
            <w:proofErr w:type="spellEnd"/>
          </w:p>
          <w:p w14:paraId="5032A497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E10A76" w14:textId="0B6001B2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B2BAD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791BE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F16A5" w14:textId="167A08F5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=current date</w:t>
            </w:r>
          </w:p>
        </w:tc>
      </w:tr>
      <w:tr w:rsidR="009C414A" w14:paraId="3FC0D17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25928" w14:textId="58E2F063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A173D">
              <w:rPr>
                <w:color w:val="000000"/>
              </w:rPr>
              <w:t>VEHICL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65BE" w14:textId="77777777" w:rsidR="009C414A" w:rsidRDefault="009C414A" w:rsidP="009C414A">
            <w:proofErr w:type="spellStart"/>
            <w:r>
              <w:rPr>
                <w:color w:val="000000"/>
              </w:rPr>
              <w:t>AmountGiven</w:t>
            </w:r>
            <w:proofErr w:type="spellEnd"/>
          </w:p>
          <w:p w14:paraId="6EA3208E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4DD4D" w14:textId="4299F98C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A943C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5A3A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370D" w14:textId="0B022245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0</w:t>
            </w:r>
          </w:p>
        </w:tc>
      </w:tr>
      <w:tr w:rsidR="009C414A" w14:paraId="1E6B2625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01FE9" w14:textId="75C9510C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4A173D">
              <w:rPr>
                <w:color w:val="000000"/>
              </w:rPr>
              <w:t>VEHICLE_LOAN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57356" w14:textId="77777777" w:rsidR="009C414A" w:rsidRDefault="009C414A" w:rsidP="009C414A">
            <w:proofErr w:type="spellStart"/>
            <w:r>
              <w:rPr>
                <w:color w:val="000000"/>
              </w:rPr>
              <w:t>InterestRate</w:t>
            </w:r>
            <w:proofErr w:type="spellEnd"/>
          </w:p>
          <w:p w14:paraId="48452681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2FC2E" w14:textId="08FF9903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137F7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CF4F7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E99B2" w14:textId="2E01EEA8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=0</w:t>
            </w:r>
          </w:p>
        </w:tc>
      </w:tr>
      <w:tr w:rsidR="009C414A" w14:paraId="0CB56768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32340" w14:textId="2C5A7E7A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S_BENEFIT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38BE9" w14:textId="77777777" w:rsidR="009C414A" w:rsidRDefault="009C414A" w:rsidP="009C414A">
            <w:proofErr w:type="spellStart"/>
            <w:r>
              <w:rPr>
                <w:color w:val="000000"/>
                <w:u w:val="single"/>
              </w:rPr>
              <w:t>Benefit_Id</w:t>
            </w:r>
            <w:proofErr w:type="spellEnd"/>
          </w:p>
          <w:p w14:paraId="008BFE82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F73CE" w14:textId="054B2C5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FA709F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F2704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89CD5" w14:textId="72B1C38E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9C414A" w14:paraId="0DBD421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4CB3F6" w14:textId="37DD65F0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S_BENEFIT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52021" w14:textId="77777777" w:rsidR="009C414A" w:rsidRDefault="009C414A" w:rsidP="009C414A">
            <w:proofErr w:type="spellStart"/>
            <w:r>
              <w:rPr>
                <w:color w:val="000000"/>
                <w:u w:val="single"/>
              </w:rPr>
              <w:t>Cust_Id</w:t>
            </w:r>
            <w:proofErr w:type="spellEnd"/>
          </w:p>
          <w:p w14:paraId="67A09A2A" w14:textId="77777777" w:rsidR="009C414A" w:rsidRDefault="009C414A" w:rsidP="009C414A">
            <w:pPr>
              <w:rPr>
                <w:color w:val="000000"/>
              </w:rPr>
            </w:pP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72722" w14:textId="5E319F8D" w:rsidR="009C414A" w:rsidRDefault="005A1FD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B5101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6A91C" w14:textId="25C67D0C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_MASTER(CUST_ID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2427B" w14:textId="3E36B91D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9C414A" w14:paraId="2CFE369C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1B0F5" w14:textId="029F5518" w:rsidR="006B044C" w:rsidRPr="006B044C" w:rsidRDefault="00FF1F6D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lastRenderedPageBreak/>
              <w:t>BANK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0E4C65" w14:textId="44698110" w:rsidR="009C414A" w:rsidRDefault="006B044C" w:rsidP="009C414A">
            <w:pPr>
              <w:rPr>
                <w:color w:val="000000"/>
              </w:rPr>
            </w:pPr>
            <w:proofErr w:type="spellStart"/>
            <w:r>
              <w:t>Bank_Cod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58AAB" w14:textId="6F9F5426" w:rsidR="009C414A" w:rsidRDefault="00403109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5AE81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46E11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F6EE5" w14:textId="1D5BCF2D" w:rsidR="009C414A" w:rsidRDefault="00E345D6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 digits</w:t>
            </w:r>
          </w:p>
        </w:tc>
      </w:tr>
      <w:tr w:rsidR="009C414A" w14:paraId="2FB484F1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1DC69" w14:textId="40CDB1B3" w:rsidR="009C414A" w:rsidRDefault="00FF1F6D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t>BANK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1648A" w14:textId="4E09C7BA" w:rsidR="009C414A" w:rsidRDefault="006B044C" w:rsidP="009C414A">
            <w:pPr>
              <w:rPr>
                <w:color w:val="000000"/>
              </w:rPr>
            </w:pPr>
            <w:proofErr w:type="spellStart"/>
            <w:r>
              <w:t>Bank_Headquaters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AC50A" w14:textId="628707B4" w:rsidR="009C414A" w:rsidRDefault="0022703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618B3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E85D6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1317E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12B40C55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CE70B" w14:textId="2E26E6B0" w:rsidR="009C414A" w:rsidRDefault="00FF1F6D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t>BANK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8747F" w14:textId="443A4CB1" w:rsidR="006B044C" w:rsidRPr="006B044C" w:rsidRDefault="006B044C" w:rsidP="009C414A">
            <w:proofErr w:type="spellStart"/>
            <w:r>
              <w:t>Bank_Nam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3A34BC" w14:textId="5192077C" w:rsidR="009C414A" w:rsidRDefault="0022703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5C8DF" w14:textId="39018EB2" w:rsidR="009C414A" w:rsidRDefault="00721498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7CBCE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291E6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522D9A8B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9E263" w14:textId="10BFAC5F" w:rsidR="00FF1F6D" w:rsidRDefault="00FF1F6D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RANCH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EAAB5" w14:textId="3050D3EE" w:rsidR="009C414A" w:rsidRPr="00FF1F6D" w:rsidRDefault="006B044C" w:rsidP="009C414A">
            <w:proofErr w:type="spellStart"/>
            <w:r>
              <w:t>Branch_Code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7CB2E" w14:textId="23B746AA" w:rsidR="009C414A" w:rsidRDefault="00600B71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1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A6CFE" w14:textId="7D18BC6D" w:rsidR="009C414A" w:rsidRDefault="00721498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4187B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BCFBF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6461CA4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E9D44" w14:textId="7900D74E" w:rsidR="009C414A" w:rsidRDefault="00FF1F6D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RANCH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3FA38" w14:textId="2D3F37D0" w:rsidR="009C414A" w:rsidRDefault="006B044C" w:rsidP="009C414A">
            <w:pPr>
              <w:rPr>
                <w:color w:val="000000"/>
              </w:rPr>
            </w:pPr>
            <w:proofErr w:type="spellStart"/>
            <w:r>
              <w:t>Branch_Name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F8E1" w14:textId="6A3606B2" w:rsidR="009C414A" w:rsidRDefault="0022703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2B4F8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550C9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8D576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9C414A" w14:paraId="4BA869A0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9B2C9E" w14:textId="27DF3066" w:rsidR="009C414A" w:rsidRDefault="00FF1F6D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RANCH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0B5CCC" w14:textId="02CBD8A8" w:rsidR="009C414A" w:rsidRDefault="006B044C" w:rsidP="009C414A">
            <w:pPr>
              <w:rPr>
                <w:color w:val="000000"/>
              </w:rPr>
            </w:pPr>
            <w:r>
              <w:t xml:space="preserve">Manager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3EF2E" w14:textId="53EC39E6" w:rsidR="009C414A" w:rsidRDefault="00227034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B6EDC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8BBC7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875B5" w14:textId="77777777" w:rsidR="009C414A" w:rsidRDefault="009C414A" w:rsidP="009C41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7CCB4472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5A85D" w14:textId="49981762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RANCH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8B30D" w14:textId="1D0DC460" w:rsidR="00600B71" w:rsidRDefault="00600B71" w:rsidP="00600B71">
            <w:r>
              <w:t>Assets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B9ED91" w14:textId="49147EE8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 w:rsidR="00403109">
              <w:rPr>
                <w:sz w:val="20"/>
                <w:szCs w:val="20"/>
              </w:rPr>
              <w:t>30</w:t>
            </w:r>
            <w:r>
              <w:rPr>
                <w:sz w:val="20"/>
                <w:szCs w:val="20"/>
              </w:rPr>
              <w:t>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B8041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40BC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C467B5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2832D15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8EF27" w14:textId="385071DA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RANCH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B5E59" w14:textId="6DC917FA" w:rsidR="00600B71" w:rsidRDefault="00600B71" w:rsidP="00600B71">
            <w:pPr>
              <w:rPr>
                <w:color w:val="000000"/>
              </w:rPr>
            </w:pPr>
            <w:proofErr w:type="spellStart"/>
            <w:r>
              <w:t>Bank_Nam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F3221" w14:textId="35ABD506" w:rsidR="00600B71" w:rsidRDefault="00227034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305DD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4C7A0" w14:textId="7F02F87F" w:rsidR="00600B71" w:rsidRDefault="00853B2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NK(</w:t>
            </w:r>
            <w:proofErr w:type="spellStart"/>
            <w:r>
              <w:t>Bank_Name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B24E3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00F2E9A5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95A4E9" w14:textId="0AB5B0E5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EMPLOYEE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46239" w14:textId="495D2477" w:rsidR="00600B71" w:rsidRDefault="00600B71" w:rsidP="00600B71">
            <w:pPr>
              <w:rPr>
                <w:color w:val="000000"/>
              </w:rPr>
            </w:pPr>
            <w:proofErr w:type="spellStart"/>
            <w:r>
              <w:t>Banker_Id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90DE9" w14:textId="10AC5AF8" w:rsidR="00600B71" w:rsidRDefault="0072149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75805" w14:textId="25C7CD39" w:rsidR="00600B71" w:rsidRDefault="0072149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B89063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87CDE6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33322683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A0070" w14:textId="5E1F5158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EMPLOYEE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F8394" w14:textId="0D391EF4" w:rsidR="00600B71" w:rsidRDefault="00600B71" w:rsidP="00600B71">
            <w:pPr>
              <w:rPr>
                <w:color w:val="000000"/>
              </w:rPr>
            </w:pPr>
            <w:proofErr w:type="spellStart"/>
            <w:r>
              <w:t>Banker_Name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7C79F" w14:textId="1C181269" w:rsidR="00600B71" w:rsidRDefault="00227034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22435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3F26D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80C06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5FC49620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C2B62" w14:textId="72809500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EMPLOYEE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9267E" w14:textId="14252792" w:rsidR="00600B71" w:rsidRDefault="00600B71" w:rsidP="00600B71">
            <w:pPr>
              <w:rPr>
                <w:color w:val="000000"/>
              </w:rPr>
            </w:pPr>
            <w:r>
              <w:t xml:space="preserve">Address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E68C16" w14:textId="3FF70604" w:rsidR="00600B71" w:rsidRDefault="00227034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8F971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62888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DEA5C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0632F670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02723" w14:textId="49E120C1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EMPLOYEE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A3791" w14:textId="3C900D12" w:rsidR="00600B71" w:rsidRDefault="00600B71" w:rsidP="00600B71">
            <w:pPr>
              <w:rPr>
                <w:color w:val="000000"/>
              </w:rPr>
            </w:pPr>
            <w:proofErr w:type="spellStart"/>
            <w:r>
              <w:t>Banker_Email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2284F4" w14:textId="1F854BB2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5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33EDC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F5CEF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CFC96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18E5A9C1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6E7C6" w14:textId="5CB25A69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EMPLOYEE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68227" w14:textId="6D718287" w:rsidR="00600B71" w:rsidRDefault="00600B71" w:rsidP="00600B71">
            <w:proofErr w:type="spellStart"/>
            <w:r>
              <w:t>Branch_Cod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BE93D" w14:textId="0344A055" w:rsidR="00600B71" w:rsidRDefault="004A465E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F7F2F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F067C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39652" w14:textId="2EFDA1D8" w:rsidR="00600B71" w:rsidRDefault="004A465E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 digits</w:t>
            </w:r>
          </w:p>
          <w:p w14:paraId="1EC8D024" w14:textId="5D4DDEA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6721A072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ABAB7" w14:textId="316CA02C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GETS_ALERT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9DD6B" w14:textId="416E5062" w:rsidR="00600B71" w:rsidRDefault="00600B71" w:rsidP="00600B71">
            <w:proofErr w:type="spellStart"/>
            <w:r>
              <w:t>Alert_Id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00AAA" w14:textId="6247FDE0" w:rsidR="00600B71" w:rsidRDefault="0072149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460FD2" w14:textId="69B9DE82" w:rsidR="00600B71" w:rsidRDefault="0072149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9D312" w14:textId="799701D2" w:rsidR="00600B71" w:rsidRDefault="00853B2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ERT(</w:t>
            </w:r>
            <w:proofErr w:type="spellStart"/>
            <w:r>
              <w:rPr>
                <w:sz w:val="20"/>
                <w:szCs w:val="20"/>
              </w:rPr>
              <w:t>Alert_Id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82FC9B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2002D38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12A5D" w14:textId="73FE9BE4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GETS_ALERT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2E9AE" w14:textId="400EA714" w:rsidR="00600B71" w:rsidRDefault="00600B71" w:rsidP="00600B71">
            <w:proofErr w:type="spellStart"/>
            <w:r>
              <w:t>Cust_Id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BA561" w14:textId="0215E4E4" w:rsidR="00600B71" w:rsidRDefault="005A1FD4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46D08" w14:textId="1A9A1FEF" w:rsidR="00600B71" w:rsidRDefault="0072149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789E0" w14:textId="01B25381" w:rsidR="00600B71" w:rsidRDefault="00853B2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OMER(</w:t>
            </w:r>
            <w:proofErr w:type="spellStart"/>
            <w:r>
              <w:rPr>
                <w:sz w:val="20"/>
                <w:szCs w:val="20"/>
              </w:rPr>
              <w:t>Cust_ID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61122B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600B71" w14:paraId="0FC7899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A3E8D" w14:textId="572FD270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lastRenderedPageBreak/>
              <w:t>TRANSACTIO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FE76B8" w14:textId="4FA48979" w:rsidR="00600B71" w:rsidRDefault="00600B71" w:rsidP="00600B71">
            <w:proofErr w:type="spellStart"/>
            <w:r>
              <w:t>Trans_Id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D6654" w14:textId="5B76966D" w:rsidR="00600B71" w:rsidRDefault="0072149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EB9D87" w14:textId="415EB7B1" w:rsidR="00600B71" w:rsidRDefault="00721498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070502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7E3B5" w14:textId="77777777" w:rsidR="00600B71" w:rsidRDefault="00600B71" w:rsidP="00600B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227034" w14:paraId="7AF15DF3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F1B35" w14:textId="01839A25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TRANSACTIO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3857D" w14:textId="5E3AEC15" w:rsidR="00227034" w:rsidRDefault="00227034" w:rsidP="00227034">
            <w:proofErr w:type="spellStart"/>
            <w:r>
              <w:t>Trans_Type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4DFF4" w14:textId="333CE9EF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081C9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FD64F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D69D1" w14:textId="3E7AC358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227034" w14:paraId="456E626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4522B" w14:textId="30BD2814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TRANSACTIO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11B27" w14:textId="33F62D0E" w:rsidR="00227034" w:rsidRDefault="00227034" w:rsidP="00227034">
            <w:proofErr w:type="spellStart"/>
            <w:r>
              <w:t>Trans_Timestamp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B97B5" w14:textId="07B5FF08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7F45E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66622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8F1BA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227034" w14:paraId="18756309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E0CB1" w14:textId="63B7484D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TRANSACTIO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9C103" w14:textId="36B79B2D" w:rsidR="00227034" w:rsidRDefault="00227034" w:rsidP="00227034">
            <w:proofErr w:type="spellStart"/>
            <w:r>
              <w:t>Tran_Status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E5A57" w14:textId="7DD9D760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UM(‘S’,’N’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CBC08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665A2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5D2D1" w14:textId="5F9F9D52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 for Successful, N for No</w:t>
            </w:r>
          </w:p>
        </w:tc>
      </w:tr>
      <w:tr w:rsidR="00227034" w14:paraId="3950FE70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B73B6" w14:textId="095DB0CB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TRANSACTIO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2CB3B" w14:textId="46320876" w:rsidR="00227034" w:rsidRDefault="00227034" w:rsidP="00227034">
            <w:proofErr w:type="spellStart"/>
            <w:r>
              <w:t>Trans_Amt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B8686" w14:textId="412FFC4E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D4B8B2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E3B5D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82930" w14:textId="77777777" w:rsidR="00227034" w:rsidRDefault="00227034" w:rsidP="0022703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721498" w14:paraId="3695A9CE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AF937" w14:textId="6A540C72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TRANSACTIO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79715" w14:textId="63BC10A1" w:rsidR="00721498" w:rsidRDefault="00721498" w:rsidP="00721498">
            <w:proofErr w:type="spellStart"/>
            <w:r>
              <w:t>Account_Number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BF43F" w14:textId="0E8BA4FC" w:rsidR="00721498" w:rsidRDefault="005A1FD4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5D2DA" w14:textId="2AB37365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6D75A" w14:textId="240B86A4" w:rsidR="00721498" w:rsidRDefault="00853B2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COUNT(</w:t>
            </w:r>
            <w:proofErr w:type="spellStart"/>
            <w:r>
              <w:rPr>
                <w:sz w:val="20"/>
                <w:szCs w:val="20"/>
              </w:rPr>
              <w:t>ACC_N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06F96" w14:textId="16A9FE86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721498" w14:paraId="51F8B325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F6CFD" w14:textId="356E742A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TRANSACTION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517F4" w14:textId="20875DF6" w:rsidR="00721498" w:rsidRDefault="00721498" w:rsidP="00721498">
            <w:proofErr w:type="spellStart"/>
            <w:r>
              <w:t>Trans_Nam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4B0CD" w14:textId="1CBC1EFD" w:rsidR="00721498" w:rsidRDefault="00403109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4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F750C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8A3FA0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7B71C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721498" w14:paraId="4B3E55DD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0E93A" w14:textId="00B954B6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ALER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0561F" w14:textId="3C39CE7C" w:rsidR="00721498" w:rsidRDefault="00721498" w:rsidP="00721498">
            <w:proofErr w:type="spellStart"/>
            <w:r>
              <w:t>Alert_Id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4CD70" w14:textId="12DE7898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A03FF" w14:textId="0E4236D4" w:rsidR="00853B28" w:rsidRDefault="00853B2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84454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20A34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721498" w14:paraId="0B26A1BD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E224A" w14:textId="27758A95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ALER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363B23" w14:textId="5F35FF7F" w:rsidR="00721498" w:rsidRDefault="00721498" w:rsidP="00721498">
            <w:proofErr w:type="spellStart"/>
            <w:r>
              <w:t>Alert_Type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787C7" w14:textId="3B6449D9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70C3DE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70F0A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A8C1FB" w14:textId="5A578239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721498" w14:paraId="15C7A645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91907" w14:textId="63523D3C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ALER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20892" w14:textId="7D47B9A4" w:rsidR="00721498" w:rsidRDefault="00721498" w:rsidP="00721498">
            <w:proofErr w:type="spellStart"/>
            <w:r>
              <w:t>Alert_Timestamp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F9984" w14:textId="4CC1EAE2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11394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8D834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B08A7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721498" w14:paraId="229B18FD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66CEF" w14:textId="65040F18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ALER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E02C2" w14:textId="32E20AB3" w:rsidR="00721498" w:rsidRDefault="00721498" w:rsidP="00721498">
            <w:proofErr w:type="spellStart"/>
            <w:r>
              <w:t>Cust_Id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CC915" w14:textId="27518B91" w:rsidR="00721498" w:rsidRDefault="005A1FD4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B0729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EBC9D" w14:textId="1732D510" w:rsidR="00721498" w:rsidRDefault="00853B2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OMER(</w:t>
            </w:r>
            <w:proofErr w:type="spellStart"/>
            <w:r>
              <w:rPr>
                <w:sz w:val="20"/>
                <w:szCs w:val="20"/>
              </w:rPr>
              <w:t>Cust_ID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68B4E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721498" w14:paraId="29C0943E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4E25CF" w14:textId="67C405ED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ALERT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0D62C5" w14:textId="5C03E2BE" w:rsidR="00721498" w:rsidRDefault="00721498" w:rsidP="00721498">
            <w:proofErr w:type="spellStart"/>
            <w:r>
              <w:t>Alert_Status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93010D" w14:textId="76C642AD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UM(‘R’,’N’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C0F43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25861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054F51" w14:textId="09001AB9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R for </w:t>
            </w:r>
            <w:r w:rsidR="00403109">
              <w:rPr>
                <w:sz w:val="20"/>
                <w:szCs w:val="20"/>
              </w:rPr>
              <w:t>Received</w:t>
            </w:r>
            <w:r>
              <w:rPr>
                <w:sz w:val="20"/>
                <w:szCs w:val="20"/>
              </w:rPr>
              <w:t>, N for No</w:t>
            </w:r>
          </w:p>
        </w:tc>
      </w:tr>
      <w:tr w:rsidR="00721498" w14:paraId="3EED3A1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4F876" w14:textId="20C727AD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PENALTIE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CA128" w14:textId="5C280DB8" w:rsidR="00721498" w:rsidRDefault="00721498" w:rsidP="00721498">
            <w:proofErr w:type="spellStart"/>
            <w:r>
              <w:t>Penalty_Id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FF50A7" w14:textId="58C82F8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5D754" w14:textId="142B2F24" w:rsidR="00721498" w:rsidRDefault="00853B2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2A859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161AE" w14:textId="574CC068" w:rsidR="00721498" w:rsidRDefault="00403109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721498" w14:paraId="7C46A575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0D10C" w14:textId="61FCC6FD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PENALTIE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05E26" w14:textId="4A8A004B" w:rsidR="00721498" w:rsidRDefault="00721498" w:rsidP="00721498">
            <w:proofErr w:type="spellStart"/>
            <w:r>
              <w:t>Acct_No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8B8C4" w14:textId="085A3DF8" w:rsidR="00721498" w:rsidRDefault="005A1FD4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4EC53" w14:textId="6A9C95C9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B2409" w14:textId="7816155A" w:rsidR="00721498" w:rsidRDefault="00853B2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Accounts(</w:t>
            </w:r>
            <w:proofErr w:type="spellStart"/>
            <w:proofErr w:type="gramEnd"/>
            <w:r>
              <w:rPr>
                <w:sz w:val="20"/>
                <w:szCs w:val="20"/>
              </w:rPr>
              <w:t>Acc_no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25F16" w14:textId="04D15B05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 digits, positive</w:t>
            </w:r>
          </w:p>
        </w:tc>
      </w:tr>
      <w:tr w:rsidR="00721498" w14:paraId="37E5C876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FA9F51" w14:textId="396AB0DA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PENALTIE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EE581" w14:textId="23DC6689" w:rsidR="00721498" w:rsidRDefault="00721498" w:rsidP="00721498">
            <w:proofErr w:type="spellStart"/>
            <w:r>
              <w:t>Penalty_Status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7621B" w14:textId="59D82DE2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UM(‘P’,’N’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B49ED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FD1B4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CC09C" w14:textId="43F4DDF4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 for Paid, N for No</w:t>
            </w:r>
          </w:p>
        </w:tc>
      </w:tr>
      <w:tr w:rsidR="00721498" w14:paraId="65D0E85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4EE85" w14:textId="4D0F65F9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lastRenderedPageBreak/>
              <w:t>PENALTIE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F37DE" w14:textId="7CCCF2F4" w:rsidR="00721498" w:rsidRDefault="00721498" w:rsidP="00721498">
            <w:proofErr w:type="spellStart"/>
            <w:r>
              <w:t>Penalty_Amt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EE111" w14:textId="2EE287B0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D2378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96785A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3F2A8" w14:textId="2E899F24" w:rsidR="00721498" w:rsidRDefault="00403109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=0</w:t>
            </w:r>
          </w:p>
        </w:tc>
      </w:tr>
      <w:tr w:rsidR="00721498" w14:paraId="251B17EF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65FDE" w14:textId="62C7E5EF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PENALTIE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8C275" w14:textId="5D916DE1" w:rsidR="00721498" w:rsidRDefault="00721498" w:rsidP="00721498">
            <w:proofErr w:type="spellStart"/>
            <w:r>
              <w:t>Charged_Date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8D141" w14:textId="07451BB6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B080C7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94E27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47EB50" w14:textId="77777777" w:rsidR="00721498" w:rsidRDefault="0072149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DB27F8" w14:paraId="096C1868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3DC19" w14:textId="50D42D43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ENEFIT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F9CF9" w14:textId="684A65B4" w:rsidR="00DB27F8" w:rsidRDefault="00DB27F8" w:rsidP="00721498">
            <w:proofErr w:type="spellStart"/>
            <w:r>
              <w:t>Benefit_Id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5D9E5" w14:textId="7ED4D9AE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34ED12" w14:textId="361A84F3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7C54B" w14:textId="77777777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8D4E5" w14:textId="77777777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DB27F8" w14:paraId="46CDD2B8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A8F16" w14:textId="3A1EB0D2" w:rsidR="00DB27F8" w:rsidRDefault="000521DE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ENEFIT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00CFE" w14:textId="69941E3E" w:rsidR="00DB27F8" w:rsidRDefault="00DB27F8" w:rsidP="00721498">
            <w:proofErr w:type="spellStart"/>
            <w:r>
              <w:t>Benefit_Type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6F497C" w14:textId="2A2DD94C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VARCHAR(</w:t>
            </w:r>
            <w:proofErr w:type="gramEnd"/>
            <w:r>
              <w:rPr>
                <w:sz w:val="20"/>
                <w:szCs w:val="20"/>
              </w:rPr>
              <w:t>20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62F262" w14:textId="77777777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99FB9" w14:textId="77777777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715B70" w14:textId="77777777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DB27F8" w14:paraId="44F5FFB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223B9" w14:textId="467229A0" w:rsidR="00DB27F8" w:rsidRDefault="000521DE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ENEFIT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01549C" w14:textId="7C62D517" w:rsidR="00DB27F8" w:rsidRDefault="00DB27F8" w:rsidP="00721498">
            <w:proofErr w:type="spellStart"/>
            <w:r>
              <w:t>Cust_Id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7CDCB" w14:textId="6DF3DEF7" w:rsidR="00DB27F8" w:rsidRDefault="005A1FD4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GINT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EDEE1" w14:textId="77777777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93A93" w14:textId="08BBB312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USTOMER(</w:t>
            </w:r>
            <w:proofErr w:type="spellStart"/>
            <w:r>
              <w:rPr>
                <w:sz w:val="20"/>
                <w:szCs w:val="20"/>
              </w:rPr>
              <w:t>Cust_ID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8F543" w14:textId="77777777" w:rsidR="00DB27F8" w:rsidRDefault="00DB27F8" w:rsidP="00721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DB27F8" w14:paraId="5075E9CE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70B1D" w14:textId="24B3C7F4" w:rsidR="00DB27F8" w:rsidRDefault="000521DE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ENEFIT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9227B6" w14:textId="2D841659" w:rsidR="00DB27F8" w:rsidRDefault="00DB27F8" w:rsidP="00DB27F8">
            <w:proofErr w:type="spellStart"/>
            <w:r>
              <w:t>Benefit_Amount</w:t>
            </w:r>
            <w:proofErr w:type="spellEnd"/>
            <w:r>
              <w:t xml:space="preserve"> </w:t>
            </w:r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A323C" w14:textId="30245BB0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DECIMAL(</w:t>
            </w:r>
            <w:proofErr w:type="gramEnd"/>
            <w:r>
              <w:rPr>
                <w:sz w:val="20"/>
                <w:szCs w:val="20"/>
              </w:rPr>
              <w:t>15,5)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5D55A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46D3D2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8DCA7" w14:textId="7DDE2C86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=0</w:t>
            </w:r>
          </w:p>
        </w:tc>
      </w:tr>
      <w:tr w:rsidR="00DB27F8" w14:paraId="1B6A7454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0AF4F" w14:textId="200A938A" w:rsidR="00DB27F8" w:rsidRDefault="000521DE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BENEFITS</w:t>
            </w: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2755E" w14:textId="3F5A1179" w:rsidR="00DB27F8" w:rsidRDefault="00DB27F8" w:rsidP="00DB27F8">
            <w:proofErr w:type="spellStart"/>
            <w:r>
              <w:t>Benefit_Dt</w:t>
            </w:r>
            <w:proofErr w:type="spellEnd"/>
          </w:p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D60CD" w14:textId="413E18F6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</w:t>
            </w: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378784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6B44A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F2C7B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  <w:tr w:rsidR="00DB27F8" w14:paraId="7DAA62D3" w14:textId="77777777" w:rsidTr="00730D00">
        <w:tc>
          <w:tcPr>
            <w:tcW w:w="21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2DB7E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</w:p>
        </w:tc>
        <w:tc>
          <w:tcPr>
            <w:tcW w:w="1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B4CA2" w14:textId="77777777" w:rsidR="00DB27F8" w:rsidRDefault="00DB27F8" w:rsidP="00DB27F8"/>
        </w:tc>
        <w:tc>
          <w:tcPr>
            <w:tcW w:w="20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7D737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13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A83631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3CE24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  <w:tc>
          <w:tcPr>
            <w:tcW w:w="34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81AD6" w14:textId="77777777" w:rsidR="00DB27F8" w:rsidRDefault="00DB27F8" w:rsidP="00DB27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0"/>
                <w:szCs w:val="20"/>
              </w:rPr>
            </w:pPr>
          </w:p>
        </w:tc>
      </w:tr>
    </w:tbl>
    <w:p w14:paraId="309CAF84" w14:textId="77777777" w:rsidR="0071298A" w:rsidRDefault="0071298A" w:rsidP="0071298A">
      <w:pPr>
        <w:rPr>
          <w:sz w:val="20"/>
          <w:szCs w:val="20"/>
        </w:rPr>
      </w:pPr>
    </w:p>
    <w:p w14:paraId="060621EA" w14:textId="210D630C" w:rsidR="0071298A" w:rsidRDefault="0071298A" w:rsidP="0071298A">
      <w:pPr>
        <w:rPr>
          <w:sz w:val="20"/>
          <w:szCs w:val="20"/>
        </w:rPr>
      </w:pPr>
    </w:p>
    <w:p w14:paraId="199D8A9E" w14:textId="4BDB9F46" w:rsidR="0046033E" w:rsidRDefault="0046033E" w:rsidP="0071298A">
      <w:pPr>
        <w:rPr>
          <w:sz w:val="20"/>
          <w:szCs w:val="20"/>
        </w:rPr>
      </w:pPr>
    </w:p>
    <w:p w14:paraId="437A0C08" w14:textId="570F03E3" w:rsidR="0046033E" w:rsidRDefault="0046033E" w:rsidP="0071298A">
      <w:pPr>
        <w:rPr>
          <w:sz w:val="20"/>
          <w:szCs w:val="20"/>
        </w:rPr>
      </w:pPr>
    </w:p>
    <w:sectPr w:rsidR="0046033E">
      <w:pgSz w:w="15840" w:h="122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Open Sans">
    <w:altName w:val="Calibri"/>
    <w:panose1 w:val="020B0604020202020204"/>
    <w:charset w:val="00"/>
    <w:family w:val="auto"/>
    <w:pitch w:val="default"/>
  </w:font>
  <w:font w:name="Roboto">
    <w:altName w:val="Arial"/>
    <w:panose1 w:val="020B0604020202020204"/>
    <w:charset w:val="00"/>
    <w:family w:val="auto"/>
    <w:pitch w:val="variable"/>
    <w:sig w:usb0="E00002FF" w:usb1="5000205B" w:usb2="00000020" w:usb3="00000000" w:csb0="0000019F" w:csb1="00000000"/>
  </w:font>
  <w:font w:name="Roboto Medium">
    <w:altName w:val="Arial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35315"/>
    <w:multiLevelType w:val="hybridMultilevel"/>
    <w:tmpl w:val="197C2914"/>
    <w:lvl w:ilvl="0" w:tplc="367A6166">
      <w:start w:val="11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MzYyMTEyNLUwMjFX0lEKTi0uzszPAykwqgUAuFjv/ywAAAA="/>
  </w:docVars>
  <w:rsids>
    <w:rsidRoot w:val="009F763E"/>
    <w:rsid w:val="000521DE"/>
    <w:rsid w:val="00145302"/>
    <w:rsid w:val="00147616"/>
    <w:rsid w:val="001D4C85"/>
    <w:rsid w:val="00227034"/>
    <w:rsid w:val="002825A7"/>
    <w:rsid w:val="00306B03"/>
    <w:rsid w:val="003325CB"/>
    <w:rsid w:val="003A4FC5"/>
    <w:rsid w:val="00403109"/>
    <w:rsid w:val="00423C0E"/>
    <w:rsid w:val="0046033E"/>
    <w:rsid w:val="004A465E"/>
    <w:rsid w:val="005A1FD4"/>
    <w:rsid w:val="00600B71"/>
    <w:rsid w:val="006A550C"/>
    <w:rsid w:val="006B044C"/>
    <w:rsid w:val="006E769B"/>
    <w:rsid w:val="0071298A"/>
    <w:rsid w:val="00721498"/>
    <w:rsid w:val="00730D00"/>
    <w:rsid w:val="00732EBD"/>
    <w:rsid w:val="00751C7A"/>
    <w:rsid w:val="00752E12"/>
    <w:rsid w:val="00757FDD"/>
    <w:rsid w:val="007B35B6"/>
    <w:rsid w:val="007F7314"/>
    <w:rsid w:val="00846C97"/>
    <w:rsid w:val="00853B28"/>
    <w:rsid w:val="00886613"/>
    <w:rsid w:val="00920776"/>
    <w:rsid w:val="00982513"/>
    <w:rsid w:val="00991F6A"/>
    <w:rsid w:val="009C2E45"/>
    <w:rsid w:val="009C414A"/>
    <w:rsid w:val="009F763E"/>
    <w:rsid w:val="00B25721"/>
    <w:rsid w:val="00B74D68"/>
    <w:rsid w:val="00BB076C"/>
    <w:rsid w:val="00C51E64"/>
    <w:rsid w:val="00CD4302"/>
    <w:rsid w:val="00D61637"/>
    <w:rsid w:val="00D61C90"/>
    <w:rsid w:val="00D66AD3"/>
    <w:rsid w:val="00D87461"/>
    <w:rsid w:val="00DB27F8"/>
    <w:rsid w:val="00DC0BF0"/>
    <w:rsid w:val="00E023DC"/>
    <w:rsid w:val="00E04208"/>
    <w:rsid w:val="00E345D6"/>
    <w:rsid w:val="00FF1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2B37A"/>
  <w15:docId w15:val="{46A63E0A-0CAB-8E40-93EA-64AE84F99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="Open Sans" w:hAnsi="Open Sans" w:cs="Open Sans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2513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rFonts w:ascii="Roboto" w:eastAsia="Roboto" w:hAnsi="Roboto" w:cs="Roboto"/>
      <w:b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rFonts w:ascii="Roboto Medium" w:eastAsia="Roboto Medium" w:hAnsi="Roboto Medium" w:cs="Roboto Medium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rFonts w:ascii="Roboto" w:eastAsia="Roboto" w:hAnsi="Roboto" w:cs="Roboto"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apple-converted-space">
    <w:name w:val="apple-converted-space"/>
    <w:basedOn w:val="DefaultParagraphFont"/>
    <w:rsid w:val="006E769B"/>
  </w:style>
  <w:style w:type="paragraph" w:styleId="ListParagraph">
    <w:name w:val="List Paragraph"/>
    <w:basedOn w:val="Normal"/>
    <w:uiPriority w:val="34"/>
    <w:qFormat/>
    <w:rsid w:val="009C414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C0BF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4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2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9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8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0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4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5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9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2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0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8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893</Words>
  <Characters>509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sha Palisetty</cp:lastModifiedBy>
  <cp:revision>2</cp:revision>
  <dcterms:created xsi:type="dcterms:W3CDTF">2019-12-01T20:57:00Z</dcterms:created>
  <dcterms:modified xsi:type="dcterms:W3CDTF">2019-12-01T20:57:00Z</dcterms:modified>
</cp:coreProperties>
</file>